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Style w:val="TableGrid"/>
        <w:tblW w:w="12906" w:type="dxa"/>
        <w:tblInd w:w="1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088"/>
        <w:gridCol w:w="10818"/>
      </w:tblGrid>
      <w:tr w:rsidR="00961C11" w:rsidTr="303DDF43" w14:paraId="48867DB9" w14:textId="77777777">
        <w:tc>
          <w:tcPr>
            <w:tcW w:w="2088" w:type="dxa"/>
          </w:tcPr>
          <w:p w:rsidR="00961C11" w:rsidP="00961C11" w:rsidRDefault="0067362F" w14:paraId="672A6659" w14:textId="77777777">
            <w:pPr>
              <w:pStyle w:val="Title"/>
              <w:jc w:val="left"/>
            </w:pPr>
            <w:r>
              <w:rPr>
                <w:noProof/>
              </w:rPr>
              <w:drawing>
                <wp:inline distT="0" distB="0" distL="0" distR="0" wp14:anchorId="66B40A96" wp14:editId="3D7052ED">
                  <wp:extent cx="1143000" cy="809625"/>
                  <wp:effectExtent l="0" t="0" r="0" b="9525"/>
                  <wp:docPr id="1434543687" name="Picture 5" descr="Logo_MtSAC_blk-Solid-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18" w:type="dxa"/>
          </w:tcPr>
          <w:p w:rsidR="00961C11" w:rsidP="009C30BC" w:rsidRDefault="00961C11" w14:paraId="0A37501D" w14:textId="77777777">
            <w:pPr>
              <w:pStyle w:val="Title"/>
              <w:ind w:left="412"/>
              <w:rPr>
                <w:rFonts w:ascii="Century Gothic" w:hAnsi="Century Gothic"/>
                <w:smallCaps w:val="0"/>
                <w:szCs w:val="28"/>
              </w:rPr>
            </w:pPr>
          </w:p>
          <w:p w:rsidRPr="00FB2821" w:rsidR="00961C11" w:rsidP="009C30BC" w:rsidRDefault="00502DED" w14:paraId="363D495F" w14:textId="676BD571">
            <w:pPr>
              <w:pStyle w:val="Title"/>
              <w:rPr>
                <w:smallCaps w:val="0"/>
                <w:szCs w:val="28"/>
              </w:rPr>
            </w:pPr>
            <w:r>
              <w:rPr>
                <w:rFonts w:ascii="Century Gothic" w:hAnsi="Century Gothic"/>
                <w:smallCaps w:val="0"/>
                <w:szCs w:val="28"/>
              </w:rPr>
              <w:t>Textbook &amp; Instructional Materials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</w:t>
            </w:r>
            <w:r>
              <w:rPr>
                <w:rFonts w:ascii="Century Gothic" w:hAnsi="Century Gothic"/>
                <w:smallCaps w:val="0"/>
                <w:szCs w:val="28"/>
              </w:rPr>
              <w:t>Committee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Meeting</w:t>
            </w:r>
          </w:p>
          <w:p w:rsidR="00235A98" w:rsidP="303DDF43" w:rsidRDefault="00A61BA1" w14:paraId="674D2C43" w14:textId="1DCB3A8E">
            <w:pPr>
              <w:pStyle w:val="Title"/>
              <w:spacing w:line="259" w:lineRule="auto"/>
              <w:rPr>
                <w:rFonts w:ascii="Century Gothic" w:hAnsi="Century Gothic"/>
                <w:smallCaps w:val="0"/>
                <w:color w:val="000000" w:themeColor="text1"/>
                <w:sz w:val="24"/>
              </w:rPr>
            </w:pPr>
            <w:r>
              <w:rPr>
                <w:rFonts w:ascii="Century Gothic" w:hAnsi="Century Gothic"/>
                <w:smallCaps w:val="0"/>
                <w:sz w:val="24"/>
              </w:rPr>
              <w:t>Meeting notes</w:t>
            </w:r>
            <w:r w:rsidRPr="303DDF43" w:rsidR="7A9A7A4D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Pr="303DDF43" w:rsidR="47C925CB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Oct</w:t>
            </w:r>
            <w:r w:rsidRPr="303DDF43" w:rsidR="522B791A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Pr="303DDF43" w:rsidR="32BD7D01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21</w:t>
            </w:r>
            <w:r w:rsidRPr="303DDF43" w:rsidR="522B791A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, 2021</w:t>
            </w:r>
          </w:p>
          <w:p w:rsidRPr="00961C11" w:rsidR="00961C11" w:rsidP="5AE13F9F" w:rsidRDefault="009C30BC" w14:paraId="77C8C969" w14:textId="1356894B">
            <w:pPr>
              <w:pStyle w:val="Title"/>
              <w:rPr>
                <w:rFonts w:ascii="Century Gothic" w:hAnsi="Century Gothic"/>
                <w:smallCaps w:val="0"/>
                <w:sz w:val="18"/>
                <w:szCs w:val="18"/>
              </w:rPr>
            </w:pPr>
            <w:r w:rsidRPr="5AE13F9F">
              <w:rPr>
                <w:rFonts w:ascii="Century Gothic" w:hAnsi="Century Gothic"/>
                <w:smallCaps w:val="0"/>
                <w:sz w:val="18"/>
                <w:szCs w:val="18"/>
              </w:rPr>
              <w:t>(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3</w:t>
            </w:r>
            <w:r w:rsidRPr="5AE13F9F" w:rsidR="01C61B17">
              <w:rPr>
                <w:rFonts w:ascii="Century Gothic" w:hAnsi="Century Gothic"/>
                <w:smallCaps w:val="0"/>
                <w:sz w:val="18"/>
                <w:szCs w:val="18"/>
              </w:rPr>
              <w:t>:0</w:t>
            </w:r>
            <w:r w:rsidRPr="5AE13F9F" w:rsidR="121835D5">
              <w:rPr>
                <w:rFonts w:ascii="Century Gothic" w:hAnsi="Century Gothic"/>
                <w:smallCaps w:val="0"/>
                <w:sz w:val="18"/>
                <w:szCs w:val="18"/>
              </w:rPr>
              <w:t>0</w:t>
            </w:r>
            <w:r w:rsidRPr="5AE13F9F" w:rsidR="6B0C802B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32F39D83">
              <w:rPr>
                <w:rFonts w:ascii="Century Gothic" w:hAnsi="Century Gothic"/>
                <w:smallCaps w:val="0"/>
                <w:sz w:val="18"/>
                <w:szCs w:val="18"/>
              </w:rPr>
              <w:t>P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362F5549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– 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4</w:t>
            </w:r>
            <w:r w:rsidRPr="5AE13F9F" w:rsidR="7EA427BD">
              <w:rPr>
                <w:rFonts w:ascii="Century Gothic" w:hAnsi="Century Gothic"/>
                <w:smallCaps w:val="0"/>
                <w:sz w:val="18"/>
                <w:szCs w:val="18"/>
              </w:rPr>
              <w:t>:</w:t>
            </w:r>
            <w:r w:rsidRPr="5AE13F9F" w:rsidR="0B96140A">
              <w:rPr>
                <w:rFonts w:ascii="Century Gothic" w:hAnsi="Century Gothic"/>
                <w:smallCaps w:val="0"/>
                <w:sz w:val="18"/>
                <w:szCs w:val="18"/>
              </w:rPr>
              <w:t>30P</w:t>
            </w:r>
            <w:r w:rsidRPr="5AE13F9F" w:rsidR="2D7D2CD5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,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Zoom</w:t>
            </w:r>
            <w:r w:rsidRPr="5AE13F9F" w:rsidR="00961C11">
              <w:rPr>
                <w:rFonts w:ascii="Century Gothic" w:hAnsi="Century Gothic"/>
                <w:smallCaps w:val="0"/>
                <w:sz w:val="18"/>
                <w:szCs w:val="18"/>
              </w:rPr>
              <w:t>)</w:t>
            </w:r>
          </w:p>
        </w:tc>
      </w:tr>
    </w:tbl>
    <w:p w:rsidR="007B2BB6" w:rsidP="007B2BB6" w:rsidRDefault="007B2BB6" w14:paraId="5DAB6C7B" w14:textId="77777777">
      <w:pPr>
        <w:rPr>
          <w:rFonts w:ascii="Century Gothic" w:hAnsi="Century Gothic" w:cs="Lucida Sans Unicode"/>
          <w:b/>
          <w:bCs/>
          <w:i/>
          <w:iCs/>
          <w:sz w:val="20"/>
        </w:rPr>
      </w:pPr>
    </w:p>
    <w:p w:rsidR="00C444C0" w:rsidP="007B2BB6" w:rsidRDefault="00C444C0" w14:paraId="02EB378F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FD7CBC"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444C0" w:rsidP="007B2BB6" w:rsidRDefault="00C444C0" w14:paraId="6A05A809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C444C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8158" w:type="dxa"/>
        <w:jc w:val="center"/>
        <w:tblLook w:val="04A0" w:firstRow="1" w:lastRow="0" w:firstColumn="1" w:lastColumn="0" w:noHBand="0" w:noVBand="1"/>
      </w:tblPr>
      <w:tblGrid>
        <w:gridCol w:w="625"/>
        <w:gridCol w:w="2313"/>
        <w:gridCol w:w="675"/>
        <w:gridCol w:w="1935"/>
        <w:gridCol w:w="570"/>
        <w:gridCol w:w="2040"/>
      </w:tblGrid>
      <w:tr w:rsidRPr="005F4EFB" w:rsidR="00FA5EDC" w:rsidTr="6AEDE445" w14:paraId="76FF0510" w14:textId="77777777">
        <w:trPr>
          <w:jc w:val="center"/>
        </w:trPr>
        <w:tc>
          <w:tcPr>
            <w:tcW w:w="625" w:type="dxa"/>
          </w:tcPr>
          <w:p w:rsidRPr="005F4EFB" w:rsidR="00FA5EDC" w:rsidP="0086066F" w:rsidRDefault="00A61BA1" w14:paraId="5A39BBE3" w14:textId="1892244B">
            <w:pPr>
              <w:rPr>
                <w:rFonts w:ascii="Corbel" w:hAnsi="Corbel"/>
                <w:vertAlign w:val="superscript"/>
              </w:rPr>
            </w:pPr>
            <w:r>
              <w:rPr>
                <w:rFonts w:ascii="Corbel" w:hAnsi="Corbel"/>
                <w:vertAlign w:val="superscript"/>
              </w:rPr>
              <w:t>x</w:t>
            </w:r>
          </w:p>
        </w:tc>
        <w:tc>
          <w:tcPr>
            <w:tcW w:w="2313" w:type="dxa"/>
          </w:tcPr>
          <w:p w:rsidRPr="005F4EFB" w:rsidR="00FA5EDC" w:rsidP="6AEDE445" w:rsidRDefault="62A0C537" w14:paraId="1DBD7D1E" w14:textId="0460B621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Kristin</w:t>
            </w:r>
            <w:r w:rsidRPr="6AEDE445" w:rsidR="00877DEA">
              <w:rPr>
                <w:rFonts w:ascii="Corbel" w:hAnsi="Corbel" w:cs="Lucida Sans Unicode"/>
                <w:b/>
                <w:bCs/>
                <w:i/>
                <w:iCs/>
              </w:rPr>
              <w:t>a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 xml:space="preserve"> Allende</w:t>
            </w:r>
          </w:p>
        </w:tc>
        <w:tc>
          <w:tcPr>
            <w:tcW w:w="675" w:type="dxa"/>
          </w:tcPr>
          <w:p w:rsidRPr="005F4EFB" w:rsidR="00FA5EDC" w:rsidP="37CC43BD" w:rsidRDefault="00A61BA1" w14:paraId="41C8F396" w14:textId="2CA7F27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1935" w:type="dxa"/>
          </w:tcPr>
          <w:p w:rsidRPr="005F4EFB" w:rsidR="00FA5EDC" w:rsidP="6AEDE445" w:rsidRDefault="33882E64" w14:paraId="0EEEC344" w14:textId="2A928DE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Co-chair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Allie Frickert</w:t>
            </w:r>
          </w:p>
        </w:tc>
        <w:tc>
          <w:tcPr>
            <w:tcW w:w="570" w:type="dxa"/>
          </w:tcPr>
          <w:p w:rsidRPr="005F4EFB" w:rsidR="00FA5EDC" w:rsidP="37CC43BD" w:rsidRDefault="00A61BA1" w14:paraId="72A3D3EC" w14:textId="7A7D79CF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542CCFD2" w14:paraId="0AA8A8C1" w14:textId="2FCDE49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Co-</w:t>
            </w:r>
            <w:r w:rsidRPr="6AEDE445" w:rsidR="3F0AE46B">
              <w:rPr>
                <w:rFonts w:ascii="Corbel" w:hAnsi="Corbel" w:cs="Lucida Sans Unicode"/>
                <w:b/>
                <w:bCs/>
                <w:i/>
                <w:iCs/>
              </w:rPr>
              <w:t>c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hair)</w:t>
            </w:r>
            <w:r w:rsidRPr="6AEDE445" w:rsidR="0CC37A61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omelia Salinas</w:t>
            </w:r>
            <w:r w:rsidRPr="6AEDE445">
              <w:rPr>
                <w:color w:val="000000" w:themeColor="text1"/>
              </w:rPr>
              <w:t xml:space="preserve"> </w:t>
            </w:r>
          </w:p>
        </w:tc>
      </w:tr>
      <w:tr w:rsidRPr="005F4EFB" w:rsidR="00FA5EDC" w:rsidTr="6AEDE445" w14:paraId="42C2A672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A61BA1" w14:paraId="0D0B940D" w14:textId="44E9ED6C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313" w:type="dxa"/>
          </w:tcPr>
          <w:p w:rsidRPr="005F4EFB" w:rsidR="00FA5EDC" w:rsidP="6AEDE445" w:rsidRDefault="2AD1E5AE" w14:paraId="340A407C" w14:textId="59B14A9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Ellen Caldwell</w:t>
            </w:r>
          </w:p>
        </w:tc>
        <w:tc>
          <w:tcPr>
            <w:tcW w:w="675" w:type="dxa"/>
          </w:tcPr>
          <w:p w:rsidRPr="005F4EFB" w:rsidR="00FA5EDC" w:rsidP="37CC43BD" w:rsidRDefault="00A61BA1" w14:paraId="0E27B00A" w14:textId="31D96EE6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1935" w:type="dxa"/>
          </w:tcPr>
          <w:p w:rsidRPr="005F4EFB" w:rsidR="00FA5EDC" w:rsidP="6AEDE445" w:rsidRDefault="0314040D" w14:paraId="1937CDD1" w14:textId="476CEFA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Jenny Leung</w:t>
            </w:r>
          </w:p>
        </w:tc>
        <w:tc>
          <w:tcPr>
            <w:tcW w:w="570" w:type="dxa"/>
          </w:tcPr>
          <w:p w:rsidRPr="005F4EFB" w:rsidR="00FA5EDC" w:rsidP="007B2BB6" w:rsidRDefault="00A61BA1" w14:paraId="60061E4C" w14:textId="53934DD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2F74DA16" w14:paraId="7E385B23" w14:textId="6CCEA29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Student Services) </w:t>
            </w:r>
            <w:r w:rsidRPr="6AEDE445" w:rsidR="119B6E72">
              <w:rPr>
                <w:rFonts w:ascii="Corbel" w:hAnsi="Corbel" w:cs="Lucida Sans Unicode"/>
                <w:b/>
                <w:bCs/>
                <w:i/>
                <w:iCs/>
              </w:rPr>
              <w:t>Gabi Quiroz</w:t>
            </w:r>
          </w:p>
        </w:tc>
      </w:tr>
      <w:tr w:rsidRPr="005F4EFB" w:rsidR="00FA5EDC" w:rsidTr="6AEDE445" w14:paraId="111B288A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A61BA1" w14:paraId="44EAFD9C" w14:textId="321AC2BF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313" w:type="dxa"/>
          </w:tcPr>
          <w:p w:rsidRPr="005F4EFB" w:rsidR="00FA5EDC" w:rsidP="6AEDE445" w:rsidRDefault="11BFCD56" w14:paraId="02EE3E93" w14:textId="27A3F86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FA5EDC">
              <w:rPr>
                <w:rFonts w:ascii="Corbel" w:hAnsi="Corbel" w:cs="Lucida Sans Unicode"/>
                <w:b/>
                <w:bCs/>
                <w:i/>
                <w:iCs/>
              </w:rPr>
              <w:t>Monika Chavez</w:t>
            </w:r>
          </w:p>
        </w:tc>
        <w:tc>
          <w:tcPr>
            <w:tcW w:w="675" w:type="dxa"/>
          </w:tcPr>
          <w:p w:rsidRPr="005F4EFB" w:rsidR="00FA5EDC" w:rsidP="37CC43BD" w:rsidRDefault="00A61BA1" w14:paraId="4B94D5A5" w14:textId="08CFEFD4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1935" w:type="dxa"/>
          </w:tcPr>
          <w:p w:rsidRPr="005F4EFB" w:rsidR="00FA5EDC" w:rsidP="6AEDE445" w:rsidRDefault="3B94278B" w14:paraId="1A041387" w14:textId="18B7AF09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Bookstore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Suzanne Luetjen</w:t>
            </w:r>
          </w:p>
        </w:tc>
        <w:tc>
          <w:tcPr>
            <w:tcW w:w="570" w:type="dxa"/>
          </w:tcPr>
          <w:p w:rsidRPr="005F4EFB" w:rsidR="00FA5EDC" w:rsidP="007B2BB6" w:rsidRDefault="00A61BA1" w14:paraId="3DEEC669" w14:textId="0F9EA9B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4DCAFF25" w14:paraId="1335D3F7" w14:textId="1625822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34D3599E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 w:rsidR="0878D1C2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</w:p>
          <w:p w:rsidRPr="005F4EFB" w:rsidR="00FA5EDC" w:rsidP="6AEDE445" w:rsidRDefault="34BFBF03" w14:paraId="1D5BABC0" w14:textId="0C47238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Susan </w:t>
            </w:r>
            <w:proofErr w:type="spellStart"/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amuco-Elicerio</w:t>
            </w:r>
            <w:proofErr w:type="spellEnd"/>
          </w:p>
        </w:tc>
      </w:tr>
      <w:tr w:rsidRPr="005F4EFB" w:rsidR="00AD6E3E" w:rsidTr="6AEDE445" w14:paraId="395EF5B0" w14:textId="77777777">
        <w:trPr>
          <w:jc w:val="center"/>
        </w:trPr>
        <w:tc>
          <w:tcPr>
            <w:tcW w:w="625" w:type="dxa"/>
          </w:tcPr>
          <w:p w:rsidRPr="005F4EFB" w:rsidR="00AD6E3E" w:rsidP="37CC43BD" w:rsidRDefault="00AD6E3E" w14:paraId="484462E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:rsidRPr="005F4EFB" w:rsidR="00AD6E3E" w:rsidP="6AEDE445" w:rsidRDefault="4DCAFF25" w14:paraId="0293DF11" w14:textId="1955B66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eplacement for Tony Rivas?</w:t>
            </w:r>
          </w:p>
        </w:tc>
        <w:tc>
          <w:tcPr>
            <w:tcW w:w="675" w:type="dxa"/>
          </w:tcPr>
          <w:p w:rsidRPr="005F4EFB" w:rsidR="00AD6E3E" w:rsidP="37CC43BD" w:rsidRDefault="00A61BA1" w14:paraId="7DE12ECB" w14:textId="35DAD06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1935" w:type="dxa"/>
          </w:tcPr>
          <w:p w:rsidRPr="005F4EFB" w:rsidR="00AD6E3E" w:rsidP="6AEDE445" w:rsidRDefault="78F1703B" w14:paraId="42CD149D" w14:textId="432C23BC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EOPS)</w:t>
            </w:r>
            <w:r w:rsidRPr="6AEDE445" w:rsidR="00AD6E3E">
              <w:rPr>
                <w:rFonts w:ascii="Corbel" w:hAnsi="Corbel" w:cs="Lucida Sans Unicode"/>
                <w:b/>
                <w:bCs/>
                <w:i/>
                <w:iCs/>
              </w:rPr>
              <w:t>Julie Marquez</w:t>
            </w:r>
          </w:p>
        </w:tc>
        <w:tc>
          <w:tcPr>
            <w:tcW w:w="570" w:type="dxa"/>
          </w:tcPr>
          <w:p w:rsidRPr="005F4EFB" w:rsidR="00AD6E3E" w:rsidP="007B2BB6" w:rsidRDefault="00A61BA1" w14:paraId="509CA6F9" w14:textId="67027CE8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AD6E3E" w:rsidP="6AEDE445" w:rsidRDefault="5DDB1715" w14:paraId="0245BABF" w14:textId="16DEE5C4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713DF35A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  <w:r w:rsidRPr="6AEDE445" w:rsidR="040BAB45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</w:p>
          <w:p w:rsidRPr="005F4EFB" w:rsidR="00AD6E3E" w:rsidP="6AEDE445" w:rsidRDefault="040BAB45" w14:paraId="24BE736D" w14:textId="6F833FA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Chen Yu</w:t>
            </w:r>
          </w:p>
        </w:tc>
      </w:tr>
    </w:tbl>
    <w:p w:rsidRPr="005F4EFB" w:rsidR="002F2E48" w:rsidP="007B2BB6" w:rsidRDefault="002F2E48" w14:paraId="3656B9AB" w14:textId="77777777">
      <w:pPr>
        <w:rPr>
          <w:rFonts w:ascii="Century Gothic" w:hAnsi="Century Gothic" w:cs="Lucida Sans Unicode"/>
          <w:b/>
          <w:bCs/>
          <w:i/>
          <w:iCs/>
        </w:rPr>
      </w:pPr>
    </w:p>
    <w:p w:rsidRPr="00C340A6" w:rsidR="00400397" w:rsidP="00CE77D9" w:rsidRDefault="00400397" w14:paraId="45FB0818" w14:textId="77777777">
      <w:pPr>
        <w:jc w:val="right"/>
        <w:rPr>
          <w:rFonts w:ascii="Century Gothic" w:hAnsi="Century Gothic" w:cs="Lucida Sans Unicode"/>
          <w:bCs/>
          <w:iCs/>
          <w:sz w:val="20"/>
        </w:rPr>
      </w:pPr>
    </w:p>
    <w:tbl>
      <w:tblPr>
        <w:tblW w:w="1118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865"/>
        <w:gridCol w:w="1080"/>
        <w:gridCol w:w="6242"/>
      </w:tblGrid>
      <w:tr w:rsidRPr="00C340A6" w:rsidR="00A61BA1" w:rsidTr="1398F215" w14:paraId="0AA8ACFE" w14:textId="77777777">
        <w:tc>
          <w:tcPr>
            <w:tcW w:w="3865" w:type="dxa"/>
            <w:shd w:val="clear" w:color="auto" w:fill="999999"/>
            <w:tcMar/>
            <w:vAlign w:val="center"/>
          </w:tcPr>
          <w:p w:rsidRPr="00C340A6" w:rsidR="00A61BA1" w:rsidP="00E03301" w:rsidRDefault="00A61BA1" w14:paraId="769726BA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1080" w:type="dxa"/>
            <w:shd w:val="clear" w:color="auto" w:fill="999999"/>
            <w:tcMar/>
            <w:vAlign w:val="center"/>
          </w:tcPr>
          <w:p w:rsidRPr="00C340A6" w:rsidR="00A61BA1" w:rsidP="00E03301" w:rsidRDefault="00A61BA1" w14:paraId="0C60A143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Leader</w:t>
            </w:r>
          </w:p>
        </w:tc>
        <w:tc>
          <w:tcPr>
            <w:tcW w:w="6242" w:type="dxa"/>
            <w:shd w:val="clear" w:color="auto" w:fill="999999"/>
            <w:tcMar/>
            <w:vAlign w:val="center"/>
          </w:tcPr>
          <w:p w:rsidRPr="00765066" w:rsidR="00A61BA1" w:rsidP="00765066" w:rsidRDefault="00A61BA1" w14:paraId="0943B7C8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Action Needed (discussion, decision, etc.)</w:t>
            </w:r>
          </w:p>
        </w:tc>
      </w:tr>
      <w:tr w:rsidR="00A61BA1" w:rsidTr="1398F215" w14:paraId="70EA8629" w14:textId="77777777">
        <w:trPr>
          <w:trHeight w:val="360"/>
        </w:trPr>
        <w:tc>
          <w:tcPr>
            <w:tcW w:w="3865" w:type="dxa"/>
            <w:tcMar/>
            <w:vAlign w:val="center"/>
          </w:tcPr>
          <w:p w:rsidR="00A61BA1" w:rsidP="001F022E" w:rsidRDefault="00A61BA1" w14:paraId="1787C430" w14:textId="5B73E6A3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5D055F13">
              <w:rPr>
                <w:rFonts w:ascii="Corbel" w:hAnsi="Corbel" w:cs="Lucida Sans Unicode"/>
                <w:color w:val="000000" w:themeColor="text1"/>
              </w:rPr>
              <w:t>Review  minutes</w:t>
            </w:r>
          </w:p>
        </w:tc>
        <w:tc>
          <w:tcPr>
            <w:tcW w:w="1080" w:type="dxa"/>
            <w:tcMar/>
            <w:vAlign w:val="center"/>
          </w:tcPr>
          <w:p w:rsidRPr="005F4EFB" w:rsidR="00A61BA1" w:rsidP="7710DF58" w:rsidRDefault="00A61BA1" w14:paraId="4E7E1936" w14:textId="25A5D60F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t>AF</w:t>
            </w:r>
          </w:p>
        </w:tc>
        <w:tc>
          <w:tcPr>
            <w:tcW w:w="6242" w:type="dxa"/>
            <w:tcMar/>
            <w:vAlign w:val="center"/>
          </w:tcPr>
          <w:p w:rsidR="00A61BA1" w:rsidP="008E605B" w:rsidRDefault="008E605B" w14:paraId="569A1A29" w14:textId="2AB68260">
            <w:pPr>
              <w:spacing w:line="259" w:lineRule="auto"/>
              <w:rPr>
                <w:rFonts w:ascii="Corbel" w:hAnsi="Corbel" w:cs="Lucida Sans Unicode"/>
              </w:rPr>
            </w:pPr>
            <w:r>
              <w:rPr>
                <w:rFonts w:ascii="Corbel" w:hAnsi="Corbel" w:cs="Lucida Sans Unicode"/>
              </w:rPr>
              <w:t xml:space="preserve">Reviewed and </w:t>
            </w:r>
            <w:r w:rsidR="00A61BA1">
              <w:rPr>
                <w:rFonts w:ascii="Corbel" w:hAnsi="Corbel" w:cs="Lucida Sans Unicode"/>
              </w:rPr>
              <w:t>approved.</w:t>
            </w:r>
          </w:p>
        </w:tc>
      </w:tr>
      <w:tr w:rsidR="00206825" w:rsidTr="1398F215" w14:paraId="687CD531" w14:textId="77777777">
        <w:trPr>
          <w:trHeight w:val="360"/>
        </w:trPr>
        <w:tc>
          <w:tcPr>
            <w:tcW w:w="3865" w:type="dxa"/>
            <w:tcMar/>
            <w:vAlign w:val="center"/>
          </w:tcPr>
          <w:p w:rsidRPr="7710DF58" w:rsidR="00206825" w:rsidP="001F022E" w:rsidRDefault="00206825" w14:paraId="10C735F8" w14:textId="2D8B5380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Academic Senate</w:t>
            </w:r>
          </w:p>
        </w:tc>
        <w:tc>
          <w:tcPr>
            <w:tcW w:w="1080" w:type="dxa"/>
            <w:tcMar/>
            <w:vAlign w:val="center"/>
          </w:tcPr>
          <w:p w:rsidRPr="6B5DA5A5" w:rsidR="00206825" w:rsidP="001F022E" w:rsidRDefault="00206825" w14:paraId="456E1AAC" w14:textId="400B6BA2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AF</w:t>
            </w:r>
          </w:p>
        </w:tc>
        <w:tc>
          <w:tcPr>
            <w:tcW w:w="6242" w:type="dxa"/>
            <w:tcMar/>
            <w:vAlign w:val="center"/>
          </w:tcPr>
          <w:p w:rsidRPr="5D6747DD" w:rsidR="00206825" w:rsidP="274CFA40" w:rsidRDefault="00206825" w14:paraId="2C021F70" w14:textId="54A358C9">
            <w:pPr>
              <w:spacing w:line="259" w:lineRule="auto"/>
              <w:rPr>
                <w:rFonts w:ascii="Corbel" w:hAnsi="Corbel" w:cs="Lucida Sans Unicode"/>
              </w:rPr>
            </w:pPr>
            <w:r w:rsidRPr="5D6747DD">
              <w:rPr>
                <w:rFonts w:ascii="Corbel" w:hAnsi="Corbel" w:cs="Lucida Sans Unicode"/>
              </w:rPr>
              <w:t>Discussion</w:t>
            </w:r>
            <w:r>
              <w:rPr>
                <w:rFonts w:ascii="Corbel" w:hAnsi="Corbel" w:cs="Lucida Sans Unicode"/>
              </w:rPr>
              <w:t>, presented to senate, there were some questions presented. Vote passed</w:t>
            </w:r>
          </w:p>
        </w:tc>
      </w:tr>
      <w:tr w:rsidR="00A61BA1" w:rsidTr="1398F215" w14:paraId="22489CB8" w14:textId="77777777">
        <w:trPr>
          <w:trHeight w:val="360"/>
        </w:trPr>
        <w:tc>
          <w:tcPr>
            <w:tcW w:w="3865" w:type="dxa"/>
            <w:tcMar/>
            <w:vAlign w:val="center"/>
          </w:tcPr>
          <w:p w:rsidR="00A61BA1" w:rsidP="001F022E" w:rsidRDefault="00A61BA1" w14:paraId="6CA818BC" w14:textId="3B21FC67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t xml:space="preserve">SPEAC report (and inclusive access </w:t>
            </w:r>
            <w:r w:rsidR="00206825">
              <w:rPr>
                <w:rFonts w:ascii="Corbel" w:hAnsi="Corbel" w:cs="Lucida Sans Unicode"/>
                <w:color w:val="000000" w:themeColor="text1"/>
              </w:rPr>
              <w:t>”First</w:t>
            </w:r>
            <w:r w:rsidRPr="7710DF58">
              <w:rPr>
                <w:rFonts w:ascii="Corbel" w:hAnsi="Corbel" w:cs="Lucida Sans Unicode"/>
                <w:color w:val="000000" w:themeColor="text1"/>
              </w:rPr>
              <w:t xml:space="preserve"> Day” issue)</w:t>
            </w:r>
          </w:p>
        </w:tc>
        <w:tc>
          <w:tcPr>
            <w:tcW w:w="1080" w:type="dxa"/>
            <w:tcMar/>
            <w:vAlign w:val="center"/>
          </w:tcPr>
          <w:p w:rsidRPr="005F4EFB" w:rsidR="00A61BA1" w:rsidP="001F022E" w:rsidRDefault="00A61BA1" w14:paraId="07C9D871" w14:textId="225F6014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6B5DA5A5">
              <w:rPr>
                <w:rFonts w:ascii="Corbel" w:hAnsi="Corbel" w:cs="Lucida Sans Unicode"/>
                <w:color w:val="000000" w:themeColor="text1"/>
              </w:rPr>
              <w:t>MC</w:t>
            </w:r>
          </w:p>
        </w:tc>
        <w:tc>
          <w:tcPr>
            <w:tcW w:w="6242" w:type="dxa"/>
            <w:tcMar/>
            <w:vAlign w:val="center"/>
          </w:tcPr>
          <w:p w:rsidR="008E605B" w:rsidP="274CFA40" w:rsidRDefault="00F658BD" w14:paraId="2ABF3894" w14:textId="4AD9CF63">
            <w:pPr>
              <w:spacing w:line="259" w:lineRule="auto"/>
              <w:rPr>
                <w:rFonts w:ascii="Corbel" w:hAnsi="Corbel" w:cs="Lucida Sans Unicode"/>
              </w:rPr>
            </w:pPr>
            <w:r>
              <w:rPr>
                <w:rFonts w:ascii="Corbel" w:hAnsi="Corbel" w:cs="Lucida Sans Unicode"/>
              </w:rPr>
              <w:t>“First day” is access to materials on the day students</w:t>
            </w:r>
            <w:r w:rsidR="00206825">
              <w:rPr>
                <w:rFonts w:ascii="Corbel" w:hAnsi="Corbel" w:cs="Lucida Sans Unicode"/>
              </w:rPr>
              <w:t xml:space="preserve"> register for a class</w:t>
            </w:r>
            <w:r>
              <w:rPr>
                <w:rFonts w:ascii="Corbel" w:hAnsi="Corbel" w:cs="Lucida Sans Unicode"/>
              </w:rPr>
              <w:t xml:space="preserve"> or on the first day. Then students decide to</w:t>
            </w:r>
            <w:r w:rsidR="00206825">
              <w:rPr>
                <w:rFonts w:ascii="Corbel" w:hAnsi="Corbel" w:cs="Lucida Sans Unicode"/>
              </w:rPr>
              <w:t xml:space="preserve"> opt out</w:t>
            </w:r>
            <w:r>
              <w:rPr>
                <w:rFonts w:ascii="Corbel" w:hAnsi="Corbel" w:cs="Lucida Sans Unicode"/>
              </w:rPr>
              <w:t xml:space="preserve"> by a</w:t>
            </w:r>
            <w:r w:rsidR="00206825">
              <w:rPr>
                <w:rFonts w:ascii="Corbel" w:hAnsi="Corbel" w:cs="Lucida Sans Unicode"/>
              </w:rPr>
              <w:t xml:space="preserve"> deadline. </w:t>
            </w:r>
            <w:r>
              <w:rPr>
                <w:rFonts w:ascii="Corbel" w:hAnsi="Corbel" w:cs="Lucida Sans Unicode"/>
              </w:rPr>
              <w:t>TIMC should develop pros and cons list provide</w:t>
            </w:r>
            <w:r w:rsidR="00206825">
              <w:rPr>
                <w:rFonts w:ascii="Corbel" w:hAnsi="Corbel" w:cs="Lucida Sans Unicode"/>
              </w:rPr>
              <w:t xml:space="preserve"> faculty </w:t>
            </w:r>
            <w:r w:rsidR="008E605B">
              <w:rPr>
                <w:rFonts w:ascii="Corbel" w:hAnsi="Corbel" w:cs="Lucida Sans Unicode"/>
              </w:rPr>
              <w:t>guidance on the “first day” option.</w:t>
            </w:r>
          </w:p>
          <w:p w:rsidR="00A61BA1" w:rsidP="274CFA40" w:rsidRDefault="00206825" w14:paraId="65810924" w14:textId="6C338570">
            <w:pPr>
              <w:spacing w:line="259" w:lineRule="auto"/>
              <w:rPr>
                <w:rFonts w:ascii="Corbel" w:hAnsi="Corbel" w:cs="Lucida Sans Unicode"/>
              </w:rPr>
            </w:pPr>
            <w:r>
              <w:rPr>
                <w:rFonts w:ascii="Corbel" w:hAnsi="Corbel" w:cs="Lucida Sans Unicode"/>
              </w:rPr>
              <w:lastRenderedPageBreak/>
              <w:t xml:space="preserve"> </w:t>
            </w:r>
            <w:r w:rsidR="008E605B">
              <w:rPr>
                <w:rFonts w:ascii="Corbel" w:hAnsi="Corbel" w:cs="Lucida Sans Unicode"/>
              </w:rPr>
              <w:t>Student comments, opt in would be better for those who don’t check emails and textbook preferred</w:t>
            </w:r>
          </w:p>
        </w:tc>
      </w:tr>
      <w:tr w:rsidR="00A61BA1" w:rsidTr="1398F215" w14:paraId="6B74CC3B" w14:textId="77777777">
        <w:trPr>
          <w:trHeight w:val="360"/>
        </w:trPr>
        <w:tc>
          <w:tcPr>
            <w:tcW w:w="3865" w:type="dxa"/>
            <w:tcMar/>
            <w:vAlign w:val="center"/>
          </w:tcPr>
          <w:p w:rsidRPr="005F4EFB" w:rsidR="00A61BA1" w:rsidP="7710DF58" w:rsidRDefault="00A61BA1" w14:paraId="3FB4F15F" w14:textId="187872D1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lastRenderedPageBreak/>
              <w:t>Finalize  Goals</w:t>
            </w:r>
          </w:p>
          <w:p w:rsidRPr="005F4EFB" w:rsidR="00A61BA1" w:rsidP="7710DF58" w:rsidRDefault="00A61BA1" w14:paraId="6C22453D" w14:textId="63BDED3C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</w:p>
          <w:p w:rsidRPr="005F4EFB" w:rsidR="00A61BA1" w:rsidP="7710DF58" w:rsidRDefault="00A61BA1" w14:paraId="76BD8207" w14:textId="45E8C6BC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t>Vote to approve Mission and Goals</w:t>
            </w:r>
          </w:p>
          <w:p w:rsidRPr="005F4EFB" w:rsidR="00A61BA1" w:rsidP="7710DF58" w:rsidRDefault="00A61BA1" w14:paraId="380473B5" w14:textId="59B3DD7E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1080" w:type="dxa"/>
            <w:tcMar/>
            <w:vAlign w:val="center"/>
          </w:tcPr>
          <w:p w:rsidRPr="005F4EFB" w:rsidR="00A61BA1" w:rsidP="7710DF58" w:rsidRDefault="00A61BA1" w14:paraId="4807106D" w14:textId="4A9C3614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t>RS</w:t>
            </w:r>
          </w:p>
        </w:tc>
        <w:tc>
          <w:tcPr>
            <w:tcW w:w="6242" w:type="dxa"/>
            <w:tcMar/>
            <w:vAlign w:val="center"/>
          </w:tcPr>
          <w:p w:rsidR="004A687B" w:rsidP="00206825" w:rsidRDefault="004A687B" w14:paraId="14AED5AD" w14:textId="2E36873A">
            <w:pPr>
              <w:spacing w:line="259" w:lineRule="auto"/>
              <w:rPr>
                <w:rFonts w:ascii="Corbel" w:hAnsi="Corbel"/>
              </w:rPr>
            </w:pPr>
            <w:r>
              <w:rPr>
                <w:rFonts w:ascii="Corbel" w:hAnsi="Corbel"/>
              </w:rPr>
              <w:t>Missions</w:t>
            </w:r>
            <w:r w:rsidR="00575A96">
              <w:rPr>
                <w:rFonts w:ascii="Corbel" w:hAnsi="Corbel"/>
              </w:rPr>
              <w:t xml:space="preserve"> -</w:t>
            </w:r>
            <w:r>
              <w:rPr>
                <w:rFonts w:ascii="Corbel" w:hAnsi="Corbel"/>
              </w:rPr>
              <w:t xml:space="preserve"> reviewed,</w:t>
            </w:r>
            <w:r w:rsidR="00575A96">
              <w:rPr>
                <w:rFonts w:ascii="Corbel" w:hAnsi="Corbel"/>
              </w:rPr>
              <w:t xml:space="preserve"> edits made</w:t>
            </w:r>
            <w:r>
              <w:rPr>
                <w:rFonts w:ascii="Corbel" w:hAnsi="Corbel"/>
              </w:rPr>
              <w:t xml:space="preserve"> and approved.</w:t>
            </w:r>
          </w:p>
          <w:p w:rsidRPr="00F658BD" w:rsidR="00A61BA1" w:rsidP="00206825" w:rsidRDefault="00F658BD" w14:paraId="4AF77C09" w14:textId="197E01B1">
            <w:pPr>
              <w:spacing w:line="259" w:lineRule="auto"/>
              <w:rPr>
                <w:rFonts w:ascii="Corbel" w:hAnsi="Corbel"/>
              </w:rPr>
            </w:pPr>
            <w:r w:rsidRPr="00F658BD">
              <w:rPr>
                <w:rFonts w:ascii="Corbel" w:hAnsi="Corbel"/>
              </w:rPr>
              <w:t xml:space="preserve">Goals </w:t>
            </w:r>
            <w:r w:rsidR="00575A96">
              <w:rPr>
                <w:rFonts w:ascii="Corbel" w:hAnsi="Corbel"/>
              </w:rPr>
              <w:t>- reviewed, edit</w:t>
            </w:r>
            <w:r w:rsidRPr="00F658BD">
              <w:rPr>
                <w:rFonts w:ascii="Corbel" w:hAnsi="Corbel"/>
              </w:rPr>
              <w:t>s made, and approved</w:t>
            </w:r>
            <w:r w:rsidR="00575A96">
              <w:rPr>
                <w:rFonts w:ascii="Corbel" w:hAnsi="Corbel"/>
              </w:rPr>
              <w:t>.</w:t>
            </w:r>
          </w:p>
        </w:tc>
      </w:tr>
      <w:tr w:rsidR="00A61BA1" w:rsidTr="1398F215" w14:paraId="43160A05" w14:textId="77777777">
        <w:tc>
          <w:tcPr>
            <w:tcW w:w="3865" w:type="dxa"/>
            <w:tcMar/>
            <w:vAlign w:val="center"/>
          </w:tcPr>
          <w:p w:rsidRPr="005F4EFB" w:rsidR="00A61BA1" w:rsidP="7710DF58" w:rsidRDefault="00A61BA1" w14:paraId="4B49291C" w14:textId="6A1F2BD8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</w:p>
          <w:p w:rsidRPr="005F4EFB" w:rsidR="00A61BA1" w:rsidP="7710DF58" w:rsidRDefault="00A61BA1" w14:paraId="1D41CEEA" w14:textId="190FAE36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</w:p>
          <w:p w:rsidRPr="005F4EFB" w:rsidR="00A61BA1" w:rsidP="7710DF58" w:rsidRDefault="00A61BA1" w14:paraId="526D5D35" w14:textId="2E421DDD">
            <w:pPr>
              <w:rPr>
                <w:rFonts w:ascii="Corbel" w:hAnsi="Corbel" w:cs="Lucida Sans Unicode"/>
                <w:color w:val="000000" w:themeColor="text1"/>
                <w:u w:val="single"/>
              </w:rPr>
            </w:pPr>
            <w:r w:rsidRPr="7710DF58">
              <w:rPr>
                <w:rFonts w:ascii="Corbel" w:hAnsi="Corbel" w:cs="Lucida Sans Unicode"/>
                <w:color w:val="000000" w:themeColor="text1"/>
                <w:u w:val="single"/>
              </w:rPr>
              <w:t>Bookstore info videos</w:t>
            </w:r>
          </w:p>
          <w:p w:rsidRPr="005F4EFB" w:rsidR="00A61BA1" w:rsidP="001F022E" w:rsidRDefault="00A61BA1" w14:paraId="4BDCED30" w14:textId="15E58285">
            <w:r w:rsidRPr="7710DF58">
              <w:rPr>
                <w:rFonts w:ascii="Calibri" w:hAnsi="Calibri" w:eastAsia="Calibri" w:cs="Calibri"/>
                <w:color w:val="000000" w:themeColor="text1"/>
              </w:rPr>
              <w:t>The first is a General Demo video that is 3.30 min</w:t>
            </w:r>
          </w:p>
          <w:p w:rsidRPr="005F4EFB" w:rsidR="00A61BA1" w:rsidP="001F022E" w:rsidRDefault="00A61BA1" w14:paraId="1EB096F0" w14:textId="4CEA4EA6">
            <w:hyperlink r:id="rId10">
              <w:r w:rsidRPr="7710DF58">
                <w:rPr>
                  <w:rStyle w:val="Hyperlink"/>
                  <w:rFonts w:ascii="Calibri" w:hAnsi="Calibri" w:eastAsia="Calibri" w:cs="Calibri"/>
                </w:rPr>
                <w:t>https://www.youtube.com/watch?v=rTnuv7X63y8</w:t>
              </w:r>
            </w:hyperlink>
          </w:p>
          <w:p w:rsidRPr="005F4EFB" w:rsidR="00A61BA1" w:rsidP="001F022E" w:rsidRDefault="00A61BA1" w14:paraId="5E5A5340" w14:textId="24924FB6">
            <w:r w:rsidRPr="7710DF58">
              <w:rPr>
                <w:rFonts w:ascii="Calibri" w:hAnsi="Calibri" w:eastAsia="Calibri" w:cs="Calibri"/>
                <w:color w:val="000000" w:themeColor="text1"/>
              </w:rPr>
              <w:t>The second focuses on how to adopt a textbook and its about 3 min</w:t>
            </w:r>
          </w:p>
          <w:p w:rsidRPr="005F4EFB" w:rsidR="00A61BA1" w:rsidP="001F022E" w:rsidRDefault="00A61BA1" w14:paraId="79145A47" w14:textId="3CB06875">
            <w:hyperlink r:id="rId11">
              <w:r w:rsidRPr="7710DF58">
                <w:rPr>
                  <w:rStyle w:val="Hyperlink"/>
                  <w:rFonts w:ascii="Calibri" w:hAnsi="Calibri" w:eastAsia="Calibri" w:cs="Calibri"/>
                </w:rPr>
                <w:t>https://www.youtube.com/watch?v=d94J73pcoPs</w:t>
              </w:r>
            </w:hyperlink>
          </w:p>
          <w:p w:rsidRPr="005F4EFB" w:rsidR="00A61BA1" w:rsidP="7710DF58" w:rsidRDefault="00A61BA1" w14:paraId="01237B32" w14:textId="272BFC2D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</w:p>
          <w:p w:rsidRPr="005F4EFB" w:rsidR="00A61BA1" w:rsidP="7710DF58" w:rsidRDefault="00A61BA1" w14:paraId="0AD61A40" w14:textId="69B11E6E">
            <w:pPr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1080" w:type="dxa"/>
            <w:tcMar/>
            <w:vAlign w:val="center"/>
          </w:tcPr>
          <w:p w:rsidRPr="005F4EFB" w:rsidR="00A61BA1" w:rsidP="7710DF58" w:rsidRDefault="00A61BA1" w14:paraId="41D9C1B1" w14:textId="6D44D1AD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7710DF58">
              <w:rPr>
                <w:rFonts w:ascii="Corbel" w:hAnsi="Corbel" w:cs="Lucida Sans Unicode"/>
                <w:color w:val="000000" w:themeColor="text1"/>
              </w:rPr>
              <w:t>AF</w:t>
            </w:r>
          </w:p>
        </w:tc>
        <w:tc>
          <w:tcPr>
            <w:tcW w:w="6242" w:type="dxa"/>
            <w:tcMar/>
            <w:vAlign w:val="center"/>
          </w:tcPr>
          <w:p w:rsidRPr="005F4EFB" w:rsidR="00A61BA1" w:rsidP="7710DF58" w:rsidRDefault="00575A96" w14:paraId="7CED83A9" w14:textId="41D16A1E">
            <w:pPr>
              <w:spacing w:line="259" w:lineRule="auto"/>
            </w:pPr>
            <w:r w:rsidR="00575A96">
              <w:rPr/>
              <w:t>Wait for next meeting. 11.</w:t>
            </w:r>
            <w:r w:rsidR="5FD45AE8">
              <w:rPr/>
              <w:t>4</w:t>
            </w:r>
            <w:r w:rsidR="00575A96">
              <w:rPr/>
              <w:t>.21</w:t>
            </w:r>
          </w:p>
        </w:tc>
      </w:tr>
      <w:tr w:rsidR="00A61BA1" w:rsidTr="1398F215" w14:paraId="37AE37D4" w14:textId="77777777">
        <w:tc>
          <w:tcPr>
            <w:tcW w:w="3865" w:type="dxa"/>
            <w:tcMar/>
            <w:vAlign w:val="center"/>
          </w:tcPr>
          <w:p w:rsidRPr="005F4EFB" w:rsidR="00A61BA1" w:rsidP="001F022E" w:rsidRDefault="00E40C11" w14:paraId="03CFBD21" w14:textId="7D2D4EB2">
            <w:pPr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Webpage</w:t>
            </w:r>
          </w:p>
        </w:tc>
        <w:tc>
          <w:tcPr>
            <w:tcW w:w="1080" w:type="dxa"/>
            <w:tcMar/>
            <w:vAlign w:val="center"/>
          </w:tcPr>
          <w:p w:rsidRPr="005F4EFB" w:rsidR="00A61BA1" w:rsidP="001F022E" w:rsidRDefault="00E40C11" w14:paraId="4CEAD5F1" w14:textId="4639F392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GQ</w:t>
            </w:r>
          </w:p>
        </w:tc>
        <w:tc>
          <w:tcPr>
            <w:tcW w:w="6242" w:type="dxa"/>
            <w:tcMar/>
            <w:vAlign w:val="center"/>
          </w:tcPr>
          <w:p w:rsidRPr="005F4EFB" w:rsidR="00A61BA1" w:rsidP="274CFA40" w:rsidRDefault="00E40C11" w14:paraId="26155DF4" w14:textId="5B7C0E78">
            <w:pPr>
              <w:rPr>
                <w:rFonts w:ascii="Corbel" w:hAnsi="Corbel" w:cs="Lucida Sans Unicode"/>
              </w:rPr>
            </w:pPr>
            <w:r>
              <w:rPr>
                <w:rFonts w:ascii="Corbel" w:hAnsi="Corbel" w:cs="Lucida Sans Unicode"/>
              </w:rPr>
              <w:t>Webpage has been updated, committee approved to publish.</w:t>
            </w:r>
            <w:bookmarkStart w:name="_GoBack" w:id="0"/>
            <w:bookmarkEnd w:id="0"/>
          </w:p>
        </w:tc>
      </w:tr>
    </w:tbl>
    <w:p w:rsidRPr="00C340A6" w:rsidR="006A4934" w:rsidRDefault="006A4934" w14:paraId="34CE0A41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C340A6" w:rsidR="006A4934" w:rsidRDefault="006A4934" w14:paraId="62EBF3C5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F67B27" w:rsidR="00C6231C" w:rsidP="00F67B27" w:rsidRDefault="00C6231C" w14:paraId="6D98A12B" w14:textId="77777777">
      <w:pPr>
        <w:tabs>
          <w:tab w:val="left" w:pos="5460"/>
        </w:tabs>
        <w:rPr>
          <w:rFonts w:ascii="Century Gothic" w:hAnsi="Century Gothic"/>
        </w:rPr>
      </w:pPr>
    </w:p>
    <w:sectPr w:rsidRPr="00F67B27" w:rsidR="00C6231C" w:rsidSect="00C444C0">
      <w:endnotePr>
        <w:numFmt w:val="decimal"/>
      </w:endnotePr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F71" w:rsidP="00CE77D9" w:rsidRDefault="00DF4F71" w14:paraId="09CBDD1B" w14:textId="77777777">
      <w:r>
        <w:separator/>
      </w:r>
    </w:p>
  </w:endnote>
  <w:endnote w:type="continuationSeparator" w:id="0">
    <w:p w:rsidR="00DF4F71" w:rsidP="00CE77D9" w:rsidRDefault="00DF4F71" w14:paraId="00BB417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Malgun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7D9" w:rsidP="00CE77D9" w:rsidRDefault="00CE77D9" w14:paraId="3FE9F23F" w14:textId="77777777">
    <w:pPr>
      <w:pStyle w:val="Footer"/>
      <w:jc w:val="both"/>
    </w:pPr>
  </w:p>
  <w:p w:rsidR="00CE77D9" w:rsidRDefault="00CE77D9" w14:paraId="1F72F64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F71" w:rsidP="00CE77D9" w:rsidRDefault="00DF4F71" w14:paraId="5BA75DB0" w14:textId="77777777">
      <w:r>
        <w:separator/>
      </w:r>
    </w:p>
  </w:footnote>
  <w:footnote w:type="continuationSeparator" w:id="0">
    <w:p w:rsidR="00DF4F71" w:rsidP="00CE77D9" w:rsidRDefault="00DF4F71" w14:paraId="373E77F2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5599"/>
    <w:multiLevelType w:val="hybridMultilevel"/>
    <w:tmpl w:val="7B46C610"/>
    <w:lvl w:ilvl="0" w:tplc="7D0221F0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012A67"/>
    <w:multiLevelType w:val="hybridMultilevel"/>
    <w:tmpl w:val="595A4198"/>
    <w:lvl w:ilvl="0" w:tplc="9E8E3D1A">
      <w:start w:val="1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D91B11"/>
    <w:multiLevelType w:val="hybridMultilevel"/>
    <w:tmpl w:val="1A22C8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357068"/>
    <w:multiLevelType w:val="hybridMultilevel"/>
    <w:tmpl w:val="326A8E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06C83"/>
    <w:multiLevelType w:val="hybridMultilevel"/>
    <w:tmpl w:val="FF8C3EA8"/>
    <w:lvl w:ilvl="0" w:tplc="1C5077C4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9E1631"/>
    <w:multiLevelType w:val="hybridMultilevel"/>
    <w:tmpl w:val="18FCE9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322EF2"/>
    <w:multiLevelType w:val="hybridMultilevel"/>
    <w:tmpl w:val="BA3ABD64"/>
    <w:lvl w:ilvl="0" w:tplc="7BF837F2">
      <w:start w:val="9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1E736F"/>
    <w:multiLevelType w:val="hybridMultilevel"/>
    <w:tmpl w:val="B36E2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D1F6F"/>
    <w:multiLevelType w:val="hybridMultilevel"/>
    <w:tmpl w:val="21481CA4"/>
    <w:lvl w:ilvl="0" w:tplc="416C42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A32B7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4CC3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DACD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7AFD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126E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980F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E8A1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6455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C62CA1"/>
    <w:multiLevelType w:val="hybridMultilevel"/>
    <w:tmpl w:val="A0E619F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1F72E97"/>
    <w:multiLevelType w:val="hybridMultilevel"/>
    <w:tmpl w:val="DCD69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4051E"/>
    <w:multiLevelType w:val="hybridMultilevel"/>
    <w:tmpl w:val="33C6AF2C"/>
    <w:lvl w:ilvl="0" w:tplc="B25273AE">
      <w:start w:val="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4103EF"/>
    <w:multiLevelType w:val="hybridMultilevel"/>
    <w:tmpl w:val="4A8C75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2A75A49"/>
    <w:multiLevelType w:val="hybridMultilevel"/>
    <w:tmpl w:val="B2A01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04793"/>
    <w:multiLevelType w:val="hybridMultilevel"/>
    <w:tmpl w:val="4A1C9D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60D50B0"/>
    <w:multiLevelType w:val="hybridMultilevel"/>
    <w:tmpl w:val="770A1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656057"/>
    <w:multiLevelType w:val="hybridMultilevel"/>
    <w:tmpl w:val="8878FE6C"/>
    <w:lvl w:ilvl="0" w:tplc="E09AF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651A75"/>
    <w:multiLevelType w:val="hybridMultilevel"/>
    <w:tmpl w:val="6B389A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A36CB9"/>
    <w:multiLevelType w:val="hybridMultilevel"/>
    <w:tmpl w:val="7354F0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F88"/>
    <w:multiLevelType w:val="hybridMultilevel"/>
    <w:tmpl w:val="183C04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94178BE"/>
    <w:multiLevelType w:val="hybridMultilevel"/>
    <w:tmpl w:val="DEE20B3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6"/>
  </w:num>
  <w:num w:numId="5">
    <w:abstractNumId w:val="9"/>
  </w:num>
  <w:num w:numId="6">
    <w:abstractNumId w:val="20"/>
  </w:num>
  <w:num w:numId="7">
    <w:abstractNumId w:val="18"/>
  </w:num>
  <w:num w:numId="8">
    <w:abstractNumId w:val="1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9"/>
  </w:num>
  <w:num w:numId="13">
    <w:abstractNumId w:val="17"/>
  </w:num>
  <w:num w:numId="14">
    <w:abstractNumId w:val="2"/>
  </w:num>
  <w:num w:numId="15">
    <w:abstractNumId w:val="12"/>
  </w:num>
  <w:num w:numId="16">
    <w:abstractNumId w:val="5"/>
  </w:num>
  <w:num w:numId="17">
    <w:abstractNumId w:val="13"/>
  </w:num>
  <w:num w:numId="18">
    <w:abstractNumId w:val="11"/>
  </w:num>
  <w:num w:numId="19">
    <w:abstractNumId w:val="0"/>
  </w:num>
  <w:num w:numId="20">
    <w:abstractNumId w:val="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IzNzcyMTU3NDBQ0lEKTi0uzszPAykwrAUAjtZD8CwAAAA="/>
  </w:docVars>
  <w:rsids>
    <w:rsidRoot w:val="007B2BB6"/>
    <w:rsid w:val="00005D40"/>
    <w:rsid w:val="000105EA"/>
    <w:rsid w:val="000257AC"/>
    <w:rsid w:val="000415A3"/>
    <w:rsid w:val="0004714F"/>
    <w:rsid w:val="0005082E"/>
    <w:rsid w:val="00055D8E"/>
    <w:rsid w:val="0006006D"/>
    <w:rsid w:val="00063924"/>
    <w:rsid w:val="00064CBA"/>
    <w:rsid w:val="000665A5"/>
    <w:rsid w:val="00077934"/>
    <w:rsid w:val="00090FE3"/>
    <w:rsid w:val="000A362A"/>
    <w:rsid w:val="000A46B8"/>
    <w:rsid w:val="000B3875"/>
    <w:rsid w:val="000C29C2"/>
    <w:rsid w:val="000D25EE"/>
    <w:rsid w:val="000D2CF2"/>
    <w:rsid w:val="000D7CE8"/>
    <w:rsid w:val="000E5F3A"/>
    <w:rsid w:val="001028D5"/>
    <w:rsid w:val="00103AFE"/>
    <w:rsid w:val="0012489F"/>
    <w:rsid w:val="00142773"/>
    <w:rsid w:val="00147719"/>
    <w:rsid w:val="001520D2"/>
    <w:rsid w:val="00154ED4"/>
    <w:rsid w:val="00167607"/>
    <w:rsid w:val="00171C52"/>
    <w:rsid w:val="001864D7"/>
    <w:rsid w:val="001964A3"/>
    <w:rsid w:val="001A208B"/>
    <w:rsid w:val="001A4AC0"/>
    <w:rsid w:val="001B1EB2"/>
    <w:rsid w:val="001B7C3C"/>
    <w:rsid w:val="001B7D83"/>
    <w:rsid w:val="001C0069"/>
    <w:rsid w:val="001C0445"/>
    <w:rsid w:val="001C382E"/>
    <w:rsid w:val="001D1C5A"/>
    <w:rsid w:val="001D1FA5"/>
    <w:rsid w:val="001D3562"/>
    <w:rsid w:val="001E0BE2"/>
    <w:rsid w:val="001E245C"/>
    <w:rsid w:val="001F022E"/>
    <w:rsid w:val="00206825"/>
    <w:rsid w:val="00212391"/>
    <w:rsid w:val="0022107D"/>
    <w:rsid w:val="00223840"/>
    <w:rsid w:val="0022460B"/>
    <w:rsid w:val="00225855"/>
    <w:rsid w:val="00226046"/>
    <w:rsid w:val="00226105"/>
    <w:rsid w:val="0023485F"/>
    <w:rsid w:val="00235A98"/>
    <w:rsid w:val="00243F23"/>
    <w:rsid w:val="002505AE"/>
    <w:rsid w:val="00257CB7"/>
    <w:rsid w:val="00265D1C"/>
    <w:rsid w:val="00266E24"/>
    <w:rsid w:val="002673D5"/>
    <w:rsid w:val="00272A94"/>
    <w:rsid w:val="00277586"/>
    <w:rsid w:val="00287A12"/>
    <w:rsid w:val="002A16B8"/>
    <w:rsid w:val="002A5589"/>
    <w:rsid w:val="002A6688"/>
    <w:rsid w:val="002B272D"/>
    <w:rsid w:val="002B4F02"/>
    <w:rsid w:val="002B55C0"/>
    <w:rsid w:val="002B6E4C"/>
    <w:rsid w:val="002D169D"/>
    <w:rsid w:val="002E583E"/>
    <w:rsid w:val="002F0134"/>
    <w:rsid w:val="002F0D5F"/>
    <w:rsid w:val="002F2E48"/>
    <w:rsid w:val="002F7E5C"/>
    <w:rsid w:val="003011C9"/>
    <w:rsid w:val="003020C2"/>
    <w:rsid w:val="00315358"/>
    <w:rsid w:val="0032069E"/>
    <w:rsid w:val="003221D6"/>
    <w:rsid w:val="00322311"/>
    <w:rsid w:val="0032494F"/>
    <w:rsid w:val="00332CA3"/>
    <w:rsid w:val="00340DCA"/>
    <w:rsid w:val="00340E97"/>
    <w:rsid w:val="0036020E"/>
    <w:rsid w:val="003615D4"/>
    <w:rsid w:val="003640A4"/>
    <w:rsid w:val="00371ED0"/>
    <w:rsid w:val="00376A6A"/>
    <w:rsid w:val="00383DCE"/>
    <w:rsid w:val="00384A80"/>
    <w:rsid w:val="00393640"/>
    <w:rsid w:val="00395582"/>
    <w:rsid w:val="0039686B"/>
    <w:rsid w:val="003A19FB"/>
    <w:rsid w:val="003A1E09"/>
    <w:rsid w:val="003A2A7E"/>
    <w:rsid w:val="003A307B"/>
    <w:rsid w:val="003A393D"/>
    <w:rsid w:val="003B40E0"/>
    <w:rsid w:val="003B507E"/>
    <w:rsid w:val="003C0A98"/>
    <w:rsid w:val="003C182C"/>
    <w:rsid w:val="003C1DA1"/>
    <w:rsid w:val="003E2C41"/>
    <w:rsid w:val="003F03E7"/>
    <w:rsid w:val="003F163F"/>
    <w:rsid w:val="00400397"/>
    <w:rsid w:val="004004D7"/>
    <w:rsid w:val="00400B5C"/>
    <w:rsid w:val="00410750"/>
    <w:rsid w:val="004113F3"/>
    <w:rsid w:val="0041293B"/>
    <w:rsid w:val="00430845"/>
    <w:rsid w:val="00431D00"/>
    <w:rsid w:val="00432241"/>
    <w:rsid w:val="00444AD6"/>
    <w:rsid w:val="00445864"/>
    <w:rsid w:val="00446698"/>
    <w:rsid w:val="00455BDD"/>
    <w:rsid w:val="00460DBF"/>
    <w:rsid w:val="00462299"/>
    <w:rsid w:val="00466774"/>
    <w:rsid w:val="00485CB3"/>
    <w:rsid w:val="0048716A"/>
    <w:rsid w:val="0049065D"/>
    <w:rsid w:val="00493BFA"/>
    <w:rsid w:val="004A687B"/>
    <w:rsid w:val="004B4CA0"/>
    <w:rsid w:val="004B71B6"/>
    <w:rsid w:val="004C0C4F"/>
    <w:rsid w:val="004C4A18"/>
    <w:rsid w:val="004C7A55"/>
    <w:rsid w:val="004D54CD"/>
    <w:rsid w:val="004D5D99"/>
    <w:rsid w:val="004F6165"/>
    <w:rsid w:val="00501E1D"/>
    <w:rsid w:val="00501E4E"/>
    <w:rsid w:val="00502DED"/>
    <w:rsid w:val="00504D72"/>
    <w:rsid w:val="00505E2B"/>
    <w:rsid w:val="005335FA"/>
    <w:rsid w:val="00550380"/>
    <w:rsid w:val="00552D95"/>
    <w:rsid w:val="005570CA"/>
    <w:rsid w:val="00574C1B"/>
    <w:rsid w:val="00575A96"/>
    <w:rsid w:val="00576B07"/>
    <w:rsid w:val="00582FF3"/>
    <w:rsid w:val="0059539E"/>
    <w:rsid w:val="005A7D04"/>
    <w:rsid w:val="005B06BF"/>
    <w:rsid w:val="005B2C61"/>
    <w:rsid w:val="005B417A"/>
    <w:rsid w:val="005C346D"/>
    <w:rsid w:val="005C4C3F"/>
    <w:rsid w:val="005D6699"/>
    <w:rsid w:val="005E27B6"/>
    <w:rsid w:val="005F1CAD"/>
    <w:rsid w:val="005F4EFB"/>
    <w:rsid w:val="00606275"/>
    <w:rsid w:val="0061116E"/>
    <w:rsid w:val="00614FFC"/>
    <w:rsid w:val="006205E2"/>
    <w:rsid w:val="00622701"/>
    <w:rsid w:val="006315E0"/>
    <w:rsid w:val="006361ED"/>
    <w:rsid w:val="0063701D"/>
    <w:rsid w:val="00645212"/>
    <w:rsid w:val="00645330"/>
    <w:rsid w:val="00650EF3"/>
    <w:rsid w:val="00653A62"/>
    <w:rsid w:val="006607C5"/>
    <w:rsid w:val="00664AF9"/>
    <w:rsid w:val="00665BA6"/>
    <w:rsid w:val="0067362F"/>
    <w:rsid w:val="0068045C"/>
    <w:rsid w:val="006903EF"/>
    <w:rsid w:val="0069140B"/>
    <w:rsid w:val="006A4934"/>
    <w:rsid w:val="006A6E8F"/>
    <w:rsid w:val="006A6FD2"/>
    <w:rsid w:val="006B1EE1"/>
    <w:rsid w:val="006D1A9E"/>
    <w:rsid w:val="006D4D14"/>
    <w:rsid w:val="006F3949"/>
    <w:rsid w:val="006F60A0"/>
    <w:rsid w:val="006F7E1D"/>
    <w:rsid w:val="007077F2"/>
    <w:rsid w:val="00724D92"/>
    <w:rsid w:val="00733797"/>
    <w:rsid w:val="00733E3D"/>
    <w:rsid w:val="00742B42"/>
    <w:rsid w:val="0074347B"/>
    <w:rsid w:val="00750E0E"/>
    <w:rsid w:val="00755D1E"/>
    <w:rsid w:val="007574C6"/>
    <w:rsid w:val="007610EC"/>
    <w:rsid w:val="007620BE"/>
    <w:rsid w:val="00765066"/>
    <w:rsid w:val="00775C85"/>
    <w:rsid w:val="00777D0D"/>
    <w:rsid w:val="00786F9D"/>
    <w:rsid w:val="0079565A"/>
    <w:rsid w:val="007A1064"/>
    <w:rsid w:val="007A115E"/>
    <w:rsid w:val="007A3DC1"/>
    <w:rsid w:val="007A3FA7"/>
    <w:rsid w:val="007A4FBB"/>
    <w:rsid w:val="007A73D9"/>
    <w:rsid w:val="007B2BB6"/>
    <w:rsid w:val="007C3A94"/>
    <w:rsid w:val="007C4776"/>
    <w:rsid w:val="007D51B7"/>
    <w:rsid w:val="007D5B8F"/>
    <w:rsid w:val="007D7831"/>
    <w:rsid w:val="007E0230"/>
    <w:rsid w:val="007F00FE"/>
    <w:rsid w:val="007F0AC3"/>
    <w:rsid w:val="008077D8"/>
    <w:rsid w:val="00807987"/>
    <w:rsid w:val="00814C72"/>
    <w:rsid w:val="00816543"/>
    <w:rsid w:val="00821162"/>
    <w:rsid w:val="00824598"/>
    <w:rsid w:val="0083202C"/>
    <w:rsid w:val="0083312E"/>
    <w:rsid w:val="0083627C"/>
    <w:rsid w:val="00844D93"/>
    <w:rsid w:val="0085151B"/>
    <w:rsid w:val="00851F08"/>
    <w:rsid w:val="0086066F"/>
    <w:rsid w:val="008611A8"/>
    <w:rsid w:val="0086125F"/>
    <w:rsid w:val="00871CC3"/>
    <w:rsid w:val="00873F60"/>
    <w:rsid w:val="00877DEA"/>
    <w:rsid w:val="00881E7F"/>
    <w:rsid w:val="00883FED"/>
    <w:rsid w:val="008904DB"/>
    <w:rsid w:val="00892233"/>
    <w:rsid w:val="00897B59"/>
    <w:rsid w:val="008A4FC2"/>
    <w:rsid w:val="008B5C79"/>
    <w:rsid w:val="008C011B"/>
    <w:rsid w:val="008C04A2"/>
    <w:rsid w:val="008E44AA"/>
    <w:rsid w:val="008E5A1C"/>
    <w:rsid w:val="008E605B"/>
    <w:rsid w:val="008E7F50"/>
    <w:rsid w:val="008F27A1"/>
    <w:rsid w:val="008F3912"/>
    <w:rsid w:val="008F5415"/>
    <w:rsid w:val="008F6B71"/>
    <w:rsid w:val="00915042"/>
    <w:rsid w:val="00924A62"/>
    <w:rsid w:val="00924EE7"/>
    <w:rsid w:val="009253C0"/>
    <w:rsid w:val="009261A7"/>
    <w:rsid w:val="009267A1"/>
    <w:rsid w:val="009324B9"/>
    <w:rsid w:val="00932682"/>
    <w:rsid w:val="00935A1C"/>
    <w:rsid w:val="00937082"/>
    <w:rsid w:val="00941676"/>
    <w:rsid w:val="009438DC"/>
    <w:rsid w:val="00946B93"/>
    <w:rsid w:val="00947460"/>
    <w:rsid w:val="00951A09"/>
    <w:rsid w:val="00957C6B"/>
    <w:rsid w:val="00961C11"/>
    <w:rsid w:val="00964E35"/>
    <w:rsid w:val="00966C33"/>
    <w:rsid w:val="00967C06"/>
    <w:rsid w:val="00971EB4"/>
    <w:rsid w:val="009810B9"/>
    <w:rsid w:val="00993324"/>
    <w:rsid w:val="00995044"/>
    <w:rsid w:val="009B373D"/>
    <w:rsid w:val="009B7CA7"/>
    <w:rsid w:val="009B7E28"/>
    <w:rsid w:val="009C30BC"/>
    <w:rsid w:val="009C3A72"/>
    <w:rsid w:val="009C4CC7"/>
    <w:rsid w:val="009C6759"/>
    <w:rsid w:val="009E052D"/>
    <w:rsid w:val="009E3C6A"/>
    <w:rsid w:val="009F2122"/>
    <w:rsid w:val="009F2B0A"/>
    <w:rsid w:val="009F4BDC"/>
    <w:rsid w:val="009F7344"/>
    <w:rsid w:val="00A07109"/>
    <w:rsid w:val="00A072C6"/>
    <w:rsid w:val="00A14744"/>
    <w:rsid w:val="00A155DA"/>
    <w:rsid w:val="00A40A50"/>
    <w:rsid w:val="00A42A01"/>
    <w:rsid w:val="00A43A33"/>
    <w:rsid w:val="00A45BEA"/>
    <w:rsid w:val="00A45D86"/>
    <w:rsid w:val="00A4663D"/>
    <w:rsid w:val="00A53ACE"/>
    <w:rsid w:val="00A57B96"/>
    <w:rsid w:val="00A61BA1"/>
    <w:rsid w:val="00A72375"/>
    <w:rsid w:val="00A7661A"/>
    <w:rsid w:val="00A90429"/>
    <w:rsid w:val="00A915B6"/>
    <w:rsid w:val="00A97A20"/>
    <w:rsid w:val="00A97C36"/>
    <w:rsid w:val="00AA10C8"/>
    <w:rsid w:val="00AA29D8"/>
    <w:rsid w:val="00AA2F4E"/>
    <w:rsid w:val="00AA4E4A"/>
    <w:rsid w:val="00AB08E7"/>
    <w:rsid w:val="00AB3164"/>
    <w:rsid w:val="00AB6380"/>
    <w:rsid w:val="00AC13C1"/>
    <w:rsid w:val="00AD28FB"/>
    <w:rsid w:val="00AD6E3E"/>
    <w:rsid w:val="00AE322F"/>
    <w:rsid w:val="00AF4EC4"/>
    <w:rsid w:val="00AF76C6"/>
    <w:rsid w:val="00B0418C"/>
    <w:rsid w:val="00B04781"/>
    <w:rsid w:val="00B0558C"/>
    <w:rsid w:val="00B10BAD"/>
    <w:rsid w:val="00B14F79"/>
    <w:rsid w:val="00B165DF"/>
    <w:rsid w:val="00B27ADE"/>
    <w:rsid w:val="00B31EDA"/>
    <w:rsid w:val="00B34344"/>
    <w:rsid w:val="00B577FB"/>
    <w:rsid w:val="00B64E91"/>
    <w:rsid w:val="00B73EC6"/>
    <w:rsid w:val="00B7416C"/>
    <w:rsid w:val="00B746D6"/>
    <w:rsid w:val="00B74820"/>
    <w:rsid w:val="00B7571E"/>
    <w:rsid w:val="00B82487"/>
    <w:rsid w:val="00B84029"/>
    <w:rsid w:val="00B85EF3"/>
    <w:rsid w:val="00B87E75"/>
    <w:rsid w:val="00B89ED9"/>
    <w:rsid w:val="00B905F4"/>
    <w:rsid w:val="00B973ED"/>
    <w:rsid w:val="00BA1862"/>
    <w:rsid w:val="00BA3C2C"/>
    <w:rsid w:val="00BA4F2E"/>
    <w:rsid w:val="00BB5DDB"/>
    <w:rsid w:val="00BC259F"/>
    <w:rsid w:val="00BE0B62"/>
    <w:rsid w:val="00BE1D30"/>
    <w:rsid w:val="00BE255B"/>
    <w:rsid w:val="00BE3610"/>
    <w:rsid w:val="00BE6688"/>
    <w:rsid w:val="00BE79D0"/>
    <w:rsid w:val="00BF1CD9"/>
    <w:rsid w:val="00C0230B"/>
    <w:rsid w:val="00C02C94"/>
    <w:rsid w:val="00C16AB6"/>
    <w:rsid w:val="00C2135B"/>
    <w:rsid w:val="00C340A6"/>
    <w:rsid w:val="00C356C0"/>
    <w:rsid w:val="00C37DAC"/>
    <w:rsid w:val="00C41A66"/>
    <w:rsid w:val="00C444C0"/>
    <w:rsid w:val="00C4494A"/>
    <w:rsid w:val="00C540A0"/>
    <w:rsid w:val="00C60498"/>
    <w:rsid w:val="00C616B8"/>
    <w:rsid w:val="00C61C11"/>
    <w:rsid w:val="00C622AA"/>
    <w:rsid w:val="00C6231C"/>
    <w:rsid w:val="00C6556F"/>
    <w:rsid w:val="00C7175F"/>
    <w:rsid w:val="00C731EF"/>
    <w:rsid w:val="00C83640"/>
    <w:rsid w:val="00C85E01"/>
    <w:rsid w:val="00C8722A"/>
    <w:rsid w:val="00C90463"/>
    <w:rsid w:val="00C90A57"/>
    <w:rsid w:val="00C97431"/>
    <w:rsid w:val="00CA2667"/>
    <w:rsid w:val="00CB10DE"/>
    <w:rsid w:val="00CB3C38"/>
    <w:rsid w:val="00CB75AD"/>
    <w:rsid w:val="00CC6D69"/>
    <w:rsid w:val="00CE687B"/>
    <w:rsid w:val="00CE77D9"/>
    <w:rsid w:val="00CF2F4D"/>
    <w:rsid w:val="00D136DD"/>
    <w:rsid w:val="00D166FD"/>
    <w:rsid w:val="00D25891"/>
    <w:rsid w:val="00D3179C"/>
    <w:rsid w:val="00D32065"/>
    <w:rsid w:val="00D3318E"/>
    <w:rsid w:val="00D351D7"/>
    <w:rsid w:val="00D468CF"/>
    <w:rsid w:val="00D52609"/>
    <w:rsid w:val="00D65330"/>
    <w:rsid w:val="00D74240"/>
    <w:rsid w:val="00D753AD"/>
    <w:rsid w:val="00D7772A"/>
    <w:rsid w:val="00D80FAA"/>
    <w:rsid w:val="00DA2C19"/>
    <w:rsid w:val="00DA6CD3"/>
    <w:rsid w:val="00DA7BE0"/>
    <w:rsid w:val="00DB3014"/>
    <w:rsid w:val="00DC04B9"/>
    <w:rsid w:val="00DC53FB"/>
    <w:rsid w:val="00DC6D52"/>
    <w:rsid w:val="00DD0066"/>
    <w:rsid w:val="00DD5126"/>
    <w:rsid w:val="00DD6AA0"/>
    <w:rsid w:val="00DE1B3A"/>
    <w:rsid w:val="00DF176E"/>
    <w:rsid w:val="00DF4F71"/>
    <w:rsid w:val="00DF7673"/>
    <w:rsid w:val="00E03301"/>
    <w:rsid w:val="00E213FE"/>
    <w:rsid w:val="00E228B0"/>
    <w:rsid w:val="00E24749"/>
    <w:rsid w:val="00E3418A"/>
    <w:rsid w:val="00E345DB"/>
    <w:rsid w:val="00E40C11"/>
    <w:rsid w:val="00E42561"/>
    <w:rsid w:val="00E522C0"/>
    <w:rsid w:val="00E60C15"/>
    <w:rsid w:val="00E63131"/>
    <w:rsid w:val="00E750D2"/>
    <w:rsid w:val="00E76B9B"/>
    <w:rsid w:val="00E83CA1"/>
    <w:rsid w:val="00E85E9C"/>
    <w:rsid w:val="00E94905"/>
    <w:rsid w:val="00E96BD7"/>
    <w:rsid w:val="00E9732A"/>
    <w:rsid w:val="00EA079B"/>
    <w:rsid w:val="00EA32AC"/>
    <w:rsid w:val="00EB6297"/>
    <w:rsid w:val="00EB788B"/>
    <w:rsid w:val="00EC11FD"/>
    <w:rsid w:val="00EC2C44"/>
    <w:rsid w:val="00EF1EF5"/>
    <w:rsid w:val="00EF32AB"/>
    <w:rsid w:val="00EF4DC1"/>
    <w:rsid w:val="00EF6C59"/>
    <w:rsid w:val="00F04D65"/>
    <w:rsid w:val="00F06CB3"/>
    <w:rsid w:val="00F11726"/>
    <w:rsid w:val="00F11A59"/>
    <w:rsid w:val="00F2122D"/>
    <w:rsid w:val="00F2708C"/>
    <w:rsid w:val="00F34981"/>
    <w:rsid w:val="00F36A4C"/>
    <w:rsid w:val="00F41E08"/>
    <w:rsid w:val="00F42A43"/>
    <w:rsid w:val="00F658BD"/>
    <w:rsid w:val="00F66FBF"/>
    <w:rsid w:val="00F67B27"/>
    <w:rsid w:val="00F763AC"/>
    <w:rsid w:val="00F83456"/>
    <w:rsid w:val="00F9046D"/>
    <w:rsid w:val="00F930D7"/>
    <w:rsid w:val="00F94379"/>
    <w:rsid w:val="00F94FFD"/>
    <w:rsid w:val="00FA37AD"/>
    <w:rsid w:val="00FA5EDC"/>
    <w:rsid w:val="00FA6224"/>
    <w:rsid w:val="00FB07EA"/>
    <w:rsid w:val="00FB2821"/>
    <w:rsid w:val="00FC5A5D"/>
    <w:rsid w:val="00FC7A77"/>
    <w:rsid w:val="00FC7BF5"/>
    <w:rsid w:val="00FD0D9E"/>
    <w:rsid w:val="00FD228D"/>
    <w:rsid w:val="00FD7CBC"/>
    <w:rsid w:val="00FE0196"/>
    <w:rsid w:val="00FE0558"/>
    <w:rsid w:val="00FE1DBB"/>
    <w:rsid w:val="00FE3E7E"/>
    <w:rsid w:val="00FE7387"/>
    <w:rsid w:val="00FF0259"/>
    <w:rsid w:val="00FF755B"/>
    <w:rsid w:val="013EEAB4"/>
    <w:rsid w:val="015D7509"/>
    <w:rsid w:val="01C5E1BF"/>
    <w:rsid w:val="01C61B17"/>
    <w:rsid w:val="01F260F2"/>
    <w:rsid w:val="02A7A908"/>
    <w:rsid w:val="02E0F625"/>
    <w:rsid w:val="0314040D"/>
    <w:rsid w:val="036EB900"/>
    <w:rsid w:val="0377CBE8"/>
    <w:rsid w:val="0382DF40"/>
    <w:rsid w:val="040BAB45"/>
    <w:rsid w:val="0467EEC7"/>
    <w:rsid w:val="04CB3817"/>
    <w:rsid w:val="04D66A3A"/>
    <w:rsid w:val="04DB6801"/>
    <w:rsid w:val="04F30F3F"/>
    <w:rsid w:val="04F7B902"/>
    <w:rsid w:val="04FE52EE"/>
    <w:rsid w:val="0516AE5B"/>
    <w:rsid w:val="0518718A"/>
    <w:rsid w:val="05264F12"/>
    <w:rsid w:val="056A9BD6"/>
    <w:rsid w:val="056C44E5"/>
    <w:rsid w:val="05C24BA7"/>
    <w:rsid w:val="05E07118"/>
    <w:rsid w:val="0642EC48"/>
    <w:rsid w:val="0650B8CD"/>
    <w:rsid w:val="06777083"/>
    <w:rsid w:val="06D89008"/>
    <w:rsid w:val="07082CF0"/>
    <w:rsid w:val="0760B1F3"/>
    <w:rsid w:val="0770F431"/>
    <w:rsid w:val="0792A1BE"/>
    <w:rsid w:val="07EFA1CE"/>
    <w:rsid w:val="080BD45A"/>
    <w:rsid w:val="082080F0"/>
    <w:rsid w:val="0826A2F8"/>
    <w:rsid w:val="08374B94"/>
    <w:rsid w:val="085F9D0B"/>
    <w:rsid w:val="0878D1C2"/>
    <w:rsid w:val="088323DE"/>
    <w:rsid w:val="08C86D4D"/>
    <w:rsid w:val="097D41B9"/>
    <w:rsid w:val="0994B9C0"/>
    <w:rsid w:val="09C32CB7"/>
    <w:rsid w:val="09E42129"/>
    <w:rsid w:val="0A06D182"/>
    <w:rsid w:val="0A173B66"/>
    <w:rsid w:val="0A1F0939"/>
    <w:rsid w:val="0A6897F6"/>
    <w:rsid w:val="0A85FC51"/>
    <w:rsid w:val="0A94915D"/>
    <w:rsid w:val="0B71D552"/>
    <w:rsid w:val="0B96140A"/>
    <w:rsid w:val="0BC31AC3"/>
    <w:rsid w:val="0BE6941B"/>
    <w:rsid w:val="0C2877A4"/>
    <w:rsid w:val="0C37873E"/>
    <w:rsid w:val="0C7BAA44"/>
    <w:rsid w:val="0CBC21AC"/>
    <w:rsid w:val="0CC37A61"/>
    <w:rsid w:val="0CC7F55A"/>
    <w:rsid w:val="0CD90096"/>
    <w:rsid w:val="0D7701B2"/>
    <w:rsid w:val="0DA59AE3"/>
    <w:rsid w:val="0DED826F"/>
    <w:rsid w:val="0E02825C"/>
    <w:rsid w:val="0E2F4AFC"/>
    <w:rsid w:val="0E7BA0A3"/>
    <w:rsid w:val="0EE95FA5"/>
    <w:rsid w:val="0F0C116A"/>
    <w:rsid w:val="0F3286DA"/>
    <w:rsid w:val="0FBA67B2"/>
    <w:rsid w:val="100F2124"/>
    <w:rsid w:val="1034A6DC"/>
    <w:rsid w:val="103BEB05"/>
    <w:rsid w:val="1082D176"/>
    <w:rsid w:val="10C34EFE"/>
    <w:rsid w:val="10CC859C"/>
    <w:rsid w:val="110181FA"/>
    <w:rsid w:val="11127014"/>
    <w:rsid w:val="119B6E72"/>
    <w:rsid w:val="11AA38EB"/>
    <w:rsid w:val="11BFCD56"/>
    <w:rsid w:val="11EADACB"/>
    <w:rsid w:val="11F61B3D"/>
    <w:rsid w:val="121835D5"/>
    <w:rsid w:val="12458D14"/>
    <w:rsid w:val="126E483F"/>
    <w:rsid w:val="12BBF329"/>
    <w:rsid w:val="12BE1BEF"/>
    <w:rsid w:val="135D59B9"/>
    <w:rsid w:val="138D03F3"/>
    <w:rsid w:val="1398F215"/>
    <w:rsid w:val="13C07599"/>
    <w:rsid w:val="13DA94B4"/>
    <w:rsid w:val="142F3E43"/>
    <w:rsid w:val="143480A7"/>
    <w:rsid w:val="145218CB"/>
    <w:rsid w:val="1587D763"/>
    <w:rsid w:val="15C272D4"/>
    <w:rsid w:val="1673F120"/>
    <w:rsid w:val="169E22C5"/>
    <w:rsid w:val="16B4DBF7"/>
    <w:rsid w:val="179775C5"/>
    <w:rsid w:val="1798FC26"/>
    <w:rsid w:val="17AD30B5"/>
    <w:rsid w:val="17FFDAED"/>
    <w:rsid w:val="18374ADF"/>
    <w:rsid w:val="1841F6FE"/>
    <w:rsid w:val="18D349A0"/>
    <w:rsid w:val="18D8BCD2"/>
    <w:rsid w:val="193AC473"/>
    <w:rsid w:val="198D65A3"/>
    <w:rsid w:val="19A2D9DB"/>
    <w:rsid w:val="19D7A9FC"/>
    <w:rsid w:val="1A282AAC"/>
    <w:rsid w:val="1A3121EB"/>
    <w:rsid w:val="1A550412"/>
    <w:rsid w:val="1A9FB440"/>
    <w:rsid w:val="1B2483A2"/>
    <w:rsid w:val="1B279CCE"/>
    <w:rsid w:val="1B9FA82D"/>
    <w:rsid w:val="1BBCE8AA"/>
    <w:rsid w:val="1BCA8805"/>
    <w:rsid w:val="1BE8EF6C"/>
    <w:rsid w:val="1C987F68"/>
    <w:rsid w:val="1CA2BAAA"/>
    <w:rsid w:val="1CA9BD00"/>
    <w:rsid w:val="1D0AAB37"/>
    <w:rsid w:val="1DF6DA8C"/>
    <w:rsid w:val="1E207100"/>
    <w:rsid w:val="1E27878D"/>
    <w:rsid w:val="1E2D4A08"/>
    <w:rsid w:val="1EB14CBD"/>
    <w:rsid w:val="1F666EA4"/>
    <w:rsid w:val="1FA893FD"/>
    <w:rsid w:val="1FDC5E32"/>
    <w:rsid w:val="2015F827"/>
    <w:rsid w:val="20644741"/>
    <w:rsid w:val="20703447"/>
    <w:rsid w:val="20C2A38B"/>
    <w:rsid w:val="214B9A59"/>
    <w:rsid w:val="2155E25A"/>
    <w:rsid w:val="215C1E3E"/>
    <w:rsid w:val="21794191"/>
    <w:rsid w:val="217952E7"/>
    <w:rsid w:val="217E31E5"/>
    <w:rsid w:val="21CD13E3"/>
    <w:rsid w:val="223988D5"/>
    <w:rsid w:val="224A2E46"/>
    <w:rsid w:val="227751CA"/>
    <w:rsid w:val="22807B64"/>
    <w:rsid w:val="234236AE"/>
    <w:rsid w:val="236D3482"/>
    <w:rsid w:val="238577F5"/>
    <w:rsid w:val="238B377E"/>
    <w:rsid w:val="239569D7"/>
    <w:rsid w:val="23CF10B3"/>
    <w:rsid w:val="23EF8EEC"/>
    <w:rsid w:val="247A1AF4"/>
    <w:rsid w:val="24F1BE47"/>
    <w:rsid w:val="25343502"/>
    <w:rsid w:val="257D38E0"/>
    <w:rsid w:val="2593B947"/>
    <w:rsid w:val="25A5535B"/>
    <w:rsid w:val="25E9948F"/>
    <w:rsid w:val="25E9D688"/>
    <w:rsid w:val="261E4FBF"/>
    <w:rsid w:val="262C0279"/>
    <w:rsid w:val="2684681D"/>
    <w:rsid w:val="26C7C60A"/>
    <w:rsid w:val="26DA61F5"/>
    <w:rsid w:val="27072FAA"/>
    <w:rsid w:val="2727CC36"/>
    <w:rsid w:val="27382F01"/>
    <w:rsid w:val="274CFA40"/>
    <w:rsid w:val="27581875"/>
    <w:rsid w:val="27728E4C"/>
    <w:rsid w:val="27792444"/>
    <w:rsid w:val="27C4215A"/>
    <w:rsid w:val="27CC0466"/>
    <w:rsid w:val="28056272"/>
    <w:rsid w:val="28D913B4"/>
    <w:rsid w:val="2922EC4C"/>
    <w:rsid w:val="29A300A6"/>
    <w:rsid w:val="29E53C93"/>
    <w:rsid w:val="2A3DC22D"/>
    <w:rsid w:val="2A58361D"/>
    <w:rsid w:val="2A8AFA3D"/>
    <w:rsid w:val="2A936067"/>
    <w:rsid w:val="2AB1AC6D"/>
    <w:rsid w:val="2AD1E5AE"/>
    <w:rsid w:val="2B0148DE"/>
    <w:rsid w:val="2B1E2314"/>
    <w:rsid w:val="2B2C79A4"/>
    <w:rsid w:val="2B657772"/>
    <w:rsid w:val="2B6CB7C3"/>
    <w:rsid w:val="2C3A073D"/>
    <w:rsid w:val="2D2F61B2"/>
    <w:rsid w:val="2D7D2CD5"/>
    <w:rsid w:val="2D8B9789"/>
    <w:rsid w:val="2DEBAD54"/>
    <w:rsid w:val="2E1E2E68"/>
    <w:rsid w:val="2E50C38F"/>
    <w:rsid w:val="2E55DA01"/>
    <w:rsid w:val="2E66A44A"/>
    <w:rsid w:val="2EC608C2"/>
    <w:rsid w:val="2EF0BFEC"/>
    <w:rsid w:val="2EF440A5"/>
    <w:rsid w:val="2F2AEBD0"/>
    <w:rsid w:val="2F3578E2"/>
    <w:rsid w:val="2F5E45AB"/>
    <w:rsid w:val="2F74DA16"/>
    <w:rsid w:val="2FA780C1"/>
    <w:rsid w:val="2FBA8378"/>
    <w:rsid w:val="2FDED688"/>
    <w:rsid w:val="30207725"/>
    <w:rsid w:val="303DDF43"/>
    <w:rsid w:val="306B4365"/>
    <w:rsid w:val="306C16EF"/>
    <w:rsid w:val="3097F4C8"/>
    <w:rsid w:val="30B2F698"/>
    <w:rsid w:val="30D85ECB"/>
    <w:rsid w:val="3110C0A5"/>
    <w:rsid w:val="3127B217"/>
    <w:rsid w:val="3143FA91"/>
    <w:rsid w:val="318CACD8"/>
    <w:rsid w:val="324F64A0"/>
    <w:rsid w:val="325C631A"/>
    <w:rsid w:val="327E5A82"/>
    <w:rsid w:val="32BD7D01"/>
    <w:rsid w:val="32E856FF"/>
    <w:rsid w:val="32F39D83"/>
    <w:rsid w:val="3329CC71"/>
    <w:rsid w:val="3370B05A"/>
    <w:rsid w:val="33882E64"/>
    <w:rsid w:val="33AF1046"/>
    <w:rsid w:val="33BBD85C"/>
    <w:rsid w:val="33D10BA3"/>
    <w:rsid w:val="3404E14F"/>
    <w:rsid w:val="3423A799"/>
    <w:rsid w:val="3452C8AF"/>
    <w:rsid w:val="34BFBF03"/>
    <w:rsid w:val="34D3599E"/>
    <w:rsid w:val="34DF84C4"/>
    <w:rsid w:val="3509AA1D"/>
    <w:rsid w:val="350B0858"/>
    <w:rsid w:val="352C0D88"/>
    <w:rsid w:val="356A519D"/>
    <w:rsid w:val="356C5A20"/>
    <w:rsid w:val="35A159D2"/>
    <w:rsid w:val="35AC122C"/>
    <w:rsid w:val="35CEB133"/>
    <w:rsid w:val="35DC560D"/>
    <w:rsid w:val="3605384F"/>
    <w:rsid w:val="360C20DA"/>
    <w:rsid w:val="3612B0EB"/>
    <w:rsid w:val="362F5549"/>
    <w:rsid w:val="36AA93AA"/>
    <w:rsid w:val="36F39AE0"/>
    <w:rsid w:val="370F5F78"/>
    <w:rsid w:val="371255A2"/>
    <w:rsid w:val="3733C3D7"/>
    <w:rsid w:val="3775F80B"/>
    <w:rsid w:val="37CC43BD"/>
    <w:rsid w:val="37F4851A"/>
    <w:rsid w:val="384671D2"/>
    <w:rsid w:val="388FAF26"/>
    <w:rsid w:val="389EB6ED"/>
    <w:rsid w:val="391448D1"/>
    <w:rsid w:val="3917D9F4"/>
    <w:rsid w:val="391C15EB"/>
    <w:rsid w:val="39AEBE3B"/>
    <w:rsid w:val="39D133B2"/>
    <w:rsid w:val="39EE33C3"/>
    <w:rsid w:val="3A2C182D"/>
    <w:rsid w:val="3A596F38"/>
    <w:rsid w:val="3A5CC733"/>
    <w:rsid w:val="3B5C9376"/>
    <w:rsid w:val="3B94278B"/>
    <w:rsid w:val="3BECC5AB"/>
    <w:rsid w:val="3C026EB1"/>
    <w:rsid w:val="3C37BF5E"/>
    <w:rsid w:val="3C40DD58"/>
    <w:rsid w:val="3C5E31F5"/>
    <w:rsid w:val="3C6A5694"/>
    <w:rsid w:val="3CA5697C"/>
    <w:rsid w:val="3CCFD0D9"/>
    <w:rsid w:val="3D7050F5"/>
    <w:rsid w:val="3DC7120B"/>
    <w:rsid w:val="3E651B64"/>
    <w:rsid w:val="3EC32BD6"/>
    <w:rsid w:val="3F08CCC7"/>
    <w:rsid w:val="3F0AE46B"/>
    <w:rsid w:val="3F4C296B"/>
    <w:rsid w:val="3F6D0BFD"/>
    <w:rsid w:val="3F7E032C"/>
    <w:rsid w:val="407BB019"/>
    <w:rsid w:val="409F928C"/>
    <w:rsid w:val="411F848F"/>
    <w:rsid w:val="4248380D"/>
    <w:rsid w:val="42BE8F24"/>
    <w:rsid w:val="433C17B8"/>
    <w:rsid w:val="43C16546"/>
    <w:rsid w:val="43CC5707"/>
    <w:rsid w:val="4495B0EB"/>
    <w:rsid w:val="449C1FBC"/>
    <w:rsid w:val="44ACC0EC"/>
    <w:rsid w:val="44C65E60"/>
    <w:rsid w:val="44CC9C3B"/>
    <w:rsid w:val="450D54B6"/>
    <w:rsid w:val="451B9604"/>
    <w:rsid w:val="453AF518"/>
    <w:rsid w:val="454F703F"/>
    <w:rsid w:val="4555DBF3"/>
    <w:rsid w:val="457DEABC"/>
    <w:rsid w:val="46023812"/>
    <w:rsid w:val="461B425D"/>
    <w:rsid w:val="468C2AFF"/>
    <w:rsid w:val="47461B4F"/>
    <w:rsid w:val="475312E2"/>
    <w:rsid w:val="478360A4"/>
    <w:rsid w:val="47C925CB"/>
    <w:rsid w:val="481E3B60"/>
    <w:rsid w:val="48A289FF"/>
    <w:rsid w:val="48C29C4D"/>
    <w:rsid w:val="48EF0E14"/>
    <w:rsid w:val="4907CF50"/>
    <w:rsid w:val="492FC054"/>
    <w:rsid w:val="4957A886"/>
    <w:rsid w:val="496A31B4"/>
    <w:rsid w:val="49975B1C"/>
    <w:rsid w:val="49C59C51"/>
    <w:rsid w:val="49DE5CB3"/>
    <w:rsid w:val="49EE9D7D"/>
    <w:rsid w:val="49FF7825"/>
    <w:rsid w:val="4A1D3A82"/>
    <w:rsid w:val="4A562C33"/>
    <w:rsid w:val="4A8C6F7E"/>
    <w:rsid w:val="4A9FC7FF"/>
    <w:rsid w:val="4AAD3267"/>
    <w:rsid w:val="4ABBE2B5"/>
    <w:rsid w:val="4ACF438F"/>
    <w:rsid w:val="4AD90E8E"/>
    <w:rsid w:val="4B65672C"/>
    <w:rsid w:val="4BAC6190"/>
    <w:rsid w:val="4BCB93B4"/>
    <w:rsid w:val="4BDAE2F9"/>
    <w:rsid w:val="4C0DDDA4"/>
    <w:rsid w:val="4C5272D0"/>
    <w:rsid w:val="4C5AC99D"/>
    <w:rsid w:val="4C7B5902"/>
    <w:rsid w:val="4CA81EE6"/>
    <w:rsid w:val="4D6D188E"/>
    <w:rsid w:val="4D782A2A"/>
    <w:rsid w:val="4D96E8CA"/>
    <w:rsid w:val="4DCAFF25"/>
    <w:rsid w:val="4E3F08D8"/>
    <w:rsid w:val="4E4A8104"/>
    <w:rsid w:val="4E54B0CB"/>
    <w:rsid w:val="4E75365E"/>
    <w:rsid w:val="4E76569F"/>
    <w:rsid w:val="4EE17BDF"/>
    <w:rsid w:val="4EED0A00"/>
    <w:rsid w:val="4F05C170"/>
    <w:rsid w:val="4F0C3797"/>
    <w:rsid w:val="4F851556"/>
    <w:rsid w:val="4FA007F5"/>
    <w:rsid w:val="4FB6824B"/>
    <w:rsid w:val="5019CB82"/>
    <w:rsid w:val="502AF586"/>
    <w:rsid w:val="50EF6D37"/>
    <w:rsid w:val="51195F8C"/>
    <w:rsid w:val="5123F8A8"/>
    <w:rsid w:val="514EB876"/>
    <w:rsid w:val="5160D85A"/>
    <w:rsid w:val="51725DD1"/>
    <w:rsid w:val="518C518D"/>
    <w:rsid w:val="51EB3058"/>
    <w:rsid w:val="521DC74F"/>
    <w:rsid w:val="522B791A"/>
    <w:rsid w:val="5277579E"/>
    <w:rsid w:val="52BFC1A8"/>
    <w:rsid w:val="52E4BA79"/>
    <w:rsid w:val="531D70DE"/>
    <w:rsid w:val="5351E0C1"/>
    <w:rsid w:val="537BEAF6"/>
    <w:rsid w:val="538043E2"/>
    <w:rsid w:val="541A1312"/>
    <w:rsid w:val="542CCFD2"/>
    <w:rsid w:val="549783BA"/>
    <w:rsid w:val="54C0514C"/>
    <w:rsid w:val="54CB4809"/>
    <w:rsid w:val="5592BFB5"/>
    <w:rsid w:val="56047B8A"/>
    <w:rsid w:val="56088A33"/>
    <w:rsid w:val="560D2323"/>
    <w:rsid w:val="56194847"/>
    <w:rsid w:val="565FC2B0"/>
    <w:rsid w:val="567CCC35"/>
    <w:rsid w:val="57E503F3"/>
    <w:rsid w:val="5887DD92"/>
    <w:rsid w:val="58EB1F54"/>
    <w:rsid w:val="58F44E32"/>
    <w:rsid w:val="591AC2E7"/>
    <w:rsid w:val="596F329F"/>
    <w:rsid w:val="59723390"/>
    <w:rsid w:val="59C23C1A"/>
    <w:rsid w:val="5A468F6F"/>
    <w:rsid w:val="5A863102"/>
    <w:rsid w:val="5A9C5864"/>
    <w:rsid w:val="5AE13F9F"/>
    <w:rsid w:val="5B362C1D"/>
    <w:rsid w:val="5B91705A"/>
    <w:rsid w:val="5C3B007B"/>
    <w:rsid w:val="5C5DD38F"/>
    <w:rsid w:val="5C708EB8"/>
    <w:rsid w:val="5D055F13"/>
    <w:rsid w:val="5D51D7EF"/>
    <w:rsid w:val="5D522A20"/>
    <w:rsid w:val="5D6747DD"/>
    <w:rsid w:val="5D7DEEB0"/>
    <w:rsid w:val="5D944B5D"/>
    <w:rsid w:val="5DDB1715"/>
    <w:rsid w:val="5EAF05AF"/>
    <w:rsid w:val="5EC7CC78"/>
    <w:rsid w:val="5ECF5AD7"/>
    <w:rsid w:val="5FB0E1AA"/>
    <w:rsid w:val="5FD45AE8"/>
    <w:rsid w:val="600B5847"/>
    <w:rsid w:val="602834F3"/>
    <w:rsid w:val="604B7F89"/>
    <w:rsid w:val="60F6514C"/>
    <w:rsid w:val="60F7F26D"/>
    <w:rsid w:val="61246224"/>
    <w:rsid w:val="61426C6E"/>
    <w:rsid w:val="614C94AE"/>
    <w:rsid w:val="616D53AA"/>
    <w:rsid w:val="61F4752C"/>
    <w:rsid w:val="62390E72"/>
    <w:rsid w:val="6245DD64"/>
    <w:rsid w:val="625E0EAF"/>
    <w:rsid w:val="627B626A"/>
    <w:rsid w:val="6282081B"/>
    <w:rsid w:val="62A0C537"/>
    <w:rsid w:val="62DEF877"/>
    <w:rsid w:val="63010DAA"/>
    <w:rsid w:val="6376BF5D"/>
    <w:rsid w:val="6399EA76"/>
    <w:rsid w:val="63FE9262"/>
    <w:rsid w:val="6480317E"/>
    <w:rsid w:val="64906486"/>
    <w:rsid w:val="65268443"/>
    <w:rsid w:val="656CC236"/>
    <w:rsid w:val="65801906"/>
    <w:rsid w:val="65AEF9C4"/>
    <w:rsid w:val="65B6EF88"/>
    <w:rsid w:val="65D53A1F"/>
    <w:rsid w:val="65F8882E"/>
    <w:rsid w:val="66083E12"/>
    <w:rsid w:val="66169939"/>
    <w:rsid w:val="664E27E8"/>
    <w:rsid w:val="66571F0F"/>
    <w:rsid w:val="666B87D4"/>
    <w:rsid w:val="6675E67A"/>
    <w:rsid w:val="6699931B"/>
    <w:rsid w:val="669B7392"/>
    <w:rsid w:val="66AF4C67"/>
    <w:rsid w:val="66BA4581"/>
    <w:rsid w:val="66DA4FA9"/>
    <w:rsid w:val="66F1CDD8"/>
    <w:rsid w:val="6746EA50"/>
    <w:rsid w:val="675108B9"/>
    <w:rsid w:val="677097BB"/>
    <w:rsid w:val="67E3F994"/>
    <w:rsid w:val="68145888"/>
    <w:rsid w:val="682671FD"/>
    <w:rsid w:val="6826C12E"/>
    <w:rsid w:val="68621FAF"/>
    <w:rsid w:val="689F4423"/>
    <w:rsid w:val="68B2F26E"/>
    <w:rsid w:val="68B33343"/>
    <w:rsid w:val="69473B47"/>
    <w:rsid w:val="69782B60"/>
    <w:rsid w:val="69C2D1EF"/>
    <w:rsid w:val="69EF9616"/>
    <w:rsid w:val="6A5E115E"/>
    <w:rsid w:val="6A940786"/>
    <w:rsid w:val="6AE43B32"/>
    <w:rsid w:val="6AEDE445"/>
    <w:rsid w:val="6AFDC565"/>
    <w:rsid w:val="6B0C802B"/>
    <w:rsid w:val="6B1CEA8F"/>
    <w:rsid w:val="6B281B24"/>
    <w:rsid w:val="6B5DA5A5"/>
    <w:rsid w:val="6BF39D6C"/>
    <w:rsid w:val="6C2F6892"/>
    <w:rsid w:val="6C47468E"/>
    <w:rsid w:val="6C4B4931"/>
    <w:rsid w:val="6CD8771F"/>
    <w:rsid w:val="6CE5C012"/>
    <w:rsid w:val="6D3107E5"/>
    <w:rsid w:val="6D4780B2"/>
    <w:rsid w:val="6D580947"/>
    <w:rsid w:val="6D8F02CD"/>
    <w:rsid w:val="6D9F28B9"/>
    <w:rsid w:val="6DCD0BF4"/>
    <w:rsid w:val="6DD17E50"/>
    <w:rsid w:val="6DE7D65F"/>
    <w:rsid w:val="6E736E72"/>
    <w:rsid w:val="6ED82AB6"/>
    <w:rsid w:val="6EE2BC8A"/>
    <w:rsid w:val="6EFBB896"/>
    <w:rsid w:val="6F5AC060"/>
    <w:rsid w:val="6FBC1266"/>
    <w:rsid w:val="6FDA6AE6"/>
    <w:rsid w:val="7096B31B"/>
    <w:rsid w:val="70B17048"/>
    <w:rsid w:val="70BE8EA9"/>
    <w:rsid w:val="70CB4B60"/>
    <w:rsid w:val="7133CB91"/>
    <w:rsid w:val="713DF35A"/>
    <w:rsid w:val="7148BCFE"/>
    <w:rsid w:val="71C37EF1"/>
    <w:rsid w:val="72995F91"/>
    <w:rsid w:val="72B3F4F7"/>
    <w:rsid w:val="73025EF6"/>
    <w:rsid w:val="7332433A"/>
    <w:rsid w:val="73502FDA"/>
    <w:rsid w:val="73B49E3E"/>
    <w:rsid w:val="73BDE131"/>
    <w:rsid w:val="740C6E2D"/>
    <w:rsid w:val="74207D24"/>
    <w:rsid w:val="7445718B"/>
    <w:rsid w:val="744BCAE3"/>
    <w:rsid w:val="74611995"/>
    <w:rsid w:val="74EB6FCA"/>
    <w:rsid w:val="75002A03"/>
    <w:rsid w:val="75C4DFBB"/>
    <w:rsid w:val="75EAA694"/>
    <w:rsid w:val="7628E8CA"/>
    <w:rsid w:val="763D4328"/>
    <w:rsid w:val="765E8C12"/>
    <w:rsid w:val="767BC30C"/>
    <w:rsid w:val="76ADFDAF"/>
    <w:rsid w:val="7710DF58"/>
    <w:rsid w:val="773290D2"/>
    <w:rsid w:val="776E0D48"/>
    <w:rsid w:val="779D5C42"/>
    <w:rsid w:val="77D28E06"/>
    <w:rsid w:val="77D9BEBB"/>
    <w:rsid w:val="77F72C61"/>
    <w:rsid w:val="77FD7771"/>
    <w:rsid w:val="78272C0C"/>
    <w:rsid w:val="784AEF76"/>
    <w:rsid w:val="786266AD"/>
    <w:rsid w:val="786D7AA5"/>
    <w:rsid w:val="787097C1"/>
    <w:rsid w:val="78751BEC"/>
    <w:rsid w:val="78F1703B"/>
    <w:rsid w:val="7963C3D5"/>
    <w:rsid w:val="79862D3A"/>
    <w:rsid w:val="79AF2702"/>
    <w:rsid w:val="79BA942E"/>
    <w:rsid w:val="7A133EB5"/>
    <w:rsid w:val="7A1871C2"/>
    <w:rsid w:val="7A279A4E"/>
    <w:rsid w:val="7A284494"/>
    <w:rsid w:val="7A5055F9"/>
    <w:rsid w:val="7A617755"/>
    <w:rsid w:val="7A829C36"/>
    <w:rsid w:val="7A9A7A4D"/>
    <w:rsid w:val="7AE1CB49"/>
    <w:rsid w:val="7AE2C056"/>
    <w:rsid w:val="7AE80AB8"/>
    <w:rsid w:val="7B5702DD"/>
    <w:rsid w:val="7B950FC3"/>
    <w:rsid w:val="7BA1E9F1"/>
    <w:rsid w:val="7BFE0208"/>
    <w:rsid w:val="7C1A72C1"/>
    <w:rsid w:val="7C33D414"/>
    <w:rsid w:val="7CCC3DDB"/>
    <w:rsid w:val="7CFE91E2"/>
    <w:rsid w:val="7D265D09"/>
    <w:rsid w:val="7D3262FC"/>
    <w:rsid w:val="7D5880E0"/>
    <w:rsid w:val="7D62842E"/>
    <w:rsid w:val="7D76991D"/>
    <w:rsid w:val="7DEE8AB4"/>
    <w:rsid w:val="7E576067"/>
    <w:rsid w:val="7E8414C6"/>
    <w:rsid w:val="7E8F37B7"/>
    <w:rsid w:val="7EA427BD"/>
    <w:rsid w:val="7EFD3027"/>
    <w:rsid w:val="7F233583"/>
    <w:rsid w:val="7F355D98"/>
    <w:rsid w:val="7F79301A"/>
    <w:rsid w:val="7FC2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3DBA4F"/>
  <w15:docId w15:val="{37AC9F8B-46F3-42FD-8FD1-7A36EE16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B2BB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2BB6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9B7E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B2B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9B7E28"/>
    <w:pPr>
      <w:spacing w:before="240" w:after="60"/>
      <w:outlineLvl w:val="6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rsid w:val="007B2BB6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rsid w:val="009B7E28"/>
    <w:rPr>
      <w:rFonts w:ascii="Arial" w:hAnsi="Arial" w:cs="Arial"/>
      <w:sz w:val="20"/>
    </w:rPr>
  </w:style>
  <w:style w:type="table" w:styleId="TableGrid">
    <w:name w:val="Table Grid"/>
    <w:basedOn w:val="TableNormal"/>
    <w:rsid w:val="009B7E2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BF1CD9"/>
    <w:rPr>
      <w:color w:val="0000FF"/>
      <w:u w:val="single"/>
    </w:rPr>
  </w:style>
  <w:style w:type="paragraph" w:styleId="BalloonText">
    <w:name w:val="Balloon Text"/>
    <w:basedOn w:val="Normal"/>
    <w:semiHidden/>
    <w:rsid w:val="005B417A"/>
    <w:rPr>
      <w:rFonts w:ascii="Tahoma" w:hAnsi="Tahoma" w:cs="Tahoma"/>
      <w:sz w:val="16"/>
      <w:szCs w:val="16"/>
    </w:rPr>
  </w:style>
  <w:style w:type="character" w:styleId="BodyTextChar" w:customStyle="1">
    <w:name w:val="Body Text Char"/>
    <w:link w:val="BodyText"/>
    <w:locked/>
    <w:rsid w:val="004004D7"/>
    <w:rPr>
      <w:rFonts w:ascii="Arial" w:hAnsi="Arial" w:cs="Arial"/>
      <w:spacing w:val="-5"/>
      <w:lang w:val="en-US" w:eastAsia="en-US" w:bidi="ar-SA"/>
    </w:rPr>
  </w:style>
  <w:style w:type="paragraph" w:styleId="BodyText">
    <w:name w:val="Body Text"/>
    <w:basedOn w:val="Normal"/>
    <w:link w:val="BodyTextChar"/>
    <w:rsid w:val="004004D7"/>
    <w:pPr>
      <w:spacing w:after="240" w:line="240" w:lineRule="atLeast"/>
      <w:ind w:left="360"/>
    </w:pPr>
    <w:rPr>
      <w:rFonts w:ascii="Arial" w:hAnsi="Arial" w:cs="Arial"/>
      <w:spacing w:val="-5"/>
      <w:sz w:val="20"/>
      <w:szCs w:val="20"/>
    </w:rPr>
  </w:style>
  <w:style w:type="character" w:styleId="FollowedHyperlink">
    <w:name w:val="FollowedHyperlink"/>
    <w:rsid w:val="008F3912"/>
    <w:rPr>
      <w:color w:val="800080"/>
      <w:u w:val="single"/>
    </w:rPr>
  </w:style>
  <w:style w:type="paragraph" w:styleId="Header">
    <w:name w:val="header"/>
    <w:basedOn w:val="Normal"/>
    <w:link w:val="HeaderChar"/>
    <w:rsid w:val="00CE77D9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77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E77D9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CE77D9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C444C0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C444C0"/>
  </w:style>
  <w:style w:type="character" w:styleId="FootnoteReference">
    <w:name w:val="footnote reference"/>
    <w:basedOn w:val="DefaultParagraphFont"/>
    <w:semiHidden/>
    <w:unhideWhenUsed/>
    <w:rsid w:val="00C444C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444C0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C444C0"/>
  </w:style>
  <w:style w:type="character" w:styleId="EndnoteReference">
    <w:name w:val="endnote reference"/>
    <w:basedOn w:val="DefaultParagraphFont"/>
    <w:semiHidden/>
    <w:unhideWhenUsed/>
    <w:rsid w:val="00C444C0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13FE"/>
    <w:pPr>
      <w:ind w:left="720"/>
    </w:pPr>
    <w:rPr>
      <w:rFonts w:ascii="Calibri" w:hAnsi="Calibri" w:cs="Calibri" w:eastAsiaTheme="minorHAnsi"/>
      <w:sz w:val="22"/>
      <w:szCs w:val="22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39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nam12.safelinks.protection.outlook.com/?url=https%3A%2F%2Fwww.youtube.com%2Fwatch%3Fv%3Dd94J73pcoPs&amp;data=04%7C01%7Cafrickert%40mtsac.edu%7C0d0269507d32422cb23c08d994b32164%7Ccc4d4bf20a9e4240aedea7d1d688f935%7C0%7C0%7C637704319665891292%7CUnknown%7CTWFpbGZsb3d8eyJWIjoiMC4wLjAwMDAiLCJQIjoiV2luMzIiLCJBTiI6Ik1haWwiLCJXVCI6Mn0%3D%7C3000&amp;sdata=pVOVWbHoa%2FH1NUm%2FnJorosMjAJ%2FNNWkcmg8m8XtQN%2FQ%3D&amp;reserved=0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s://nam12.safelinks.protection.outlook.com/?url=https%3A%2F%2Fwww.youtube.com%2Fwatch%3Fv%3DrTnuv7X63y8&amp;data=04%7C01%7Cafrickert%40mtsac.edu%7C0d0269507d32422cb23c08d994b32164%7Ccc4d4bf20a9e4240aedea7d1d688f935%7C0%7C0%7C637704319665881337%7CUnknown%7CTWFpbGZsb3d8eyJWIjoiMC4wLjAwMDAiLCJQIjoiV2luMzIiLCJBTiI6Ik1haWwiLCJXVCI6Mn0%3D%7C3000&amp;sdata=5PKTTdwexD3OHWu16dYpzJBkHGkStlTfNTb68AsE5Sw%3D&amp;reserved=0" TargetMode="Externa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1BAF489-FBB9-4BF5-9161-8FE4B319CF5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t. San Antonio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T</dc:title>
  <dc:subject/>
  <dc:creator>Gina Tjaden</dc:creator>
  <keywords/>
  <lastModifiedBy>Frickert, Allie</lastModifiedBy>
  <revision>10</revision>
  <lastPrinted>2020-02-03T20:19:00.0000000Z</lastPrinted>
  <dcterms:created xsi:type="dcterms:W3CDTF">2021-10-21T22:12:00.0000000Z</dcterms:created>
  <dcterms:modified xsi:type="dcterms:W3CDTF">2021-11-19T00:16:21.5355357Z</dcterms:modified>
</coreProperties>
</file>